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63523" w14:textId="77777777" w:rsidR="00AD5672" w:rsidRDefault="00AD5672" w:rsidP="00B802D0">
      <w:pPr>
        <w:pStyle w:val="3BodyText"/>
        <w:spacing w:before="0"/>
        <w:rPr>
          <w:b/>
          <w:bCs/>
        </w:rPr>
      </w:pPr>
    </w:p>
    <w:p w14:paraId="4B717302" w14:textId="028BB047" w:rsidR="0033494B" w:rsidRPr="00AD5672" w:rsidRDefault="0033494B" w:rsidP="00B802D0">
      <w:pPr>
        <w:pStyle w:val="3BodyText"/>
        <w:spacing w:before="0"/>
        <w:rPr>
          <w:b/>
          <w:bCs/>
          <w:sz w:val="28"/>
          <w:szCs w:val="28"/>
        </w:rPr>
      </w:pPr>
      <w:r w:rsidRPr="00AD5672">
        <w:rPr>
          <w:b/>
          <w:bCs/>
          <w:sz w:val="28"/>
          <w:szCs w:val="28"/>
        </w:rPr>
        <w:t>Membership runs from January to December</w:t>
      </w:r>
      <w:r w:rsidR="00833E0E" w:rsidRPr="00AD5672">
        <w:rPr>
          <w:b/>
          <w:bCs/>
          <w:sz w:val="28"/>
          <w:szCs w:val="28"/>
        </w:rPr>
        <w:t>.</w:t>
      </w:r>
    </w:p>
    <w:p w14:paraId="7DDF8FA2" w14:textId="38682DFA" w:rsidR="00833E0E" w:rsidRPr="00833E0E" w:rsidRDefault="00693994" w:rsidP="00951A50">
      <w:pPr>
        <w:pStyle w:val="3BodyText"/>
        <w:tabs>
          <w:tab w:val="center" w:pos="4815"/>
        </w:tabs>
        <w:spacing w:before="0"/>
        <w:rPr>
          <w:b/>
          <w:bCs/>
          <w:color w:val="0B3E16"/>
        </w:rPr>
      </w:pPr>
      <w:r w:rsidRPr="00833E0E">
        <w:rPr>
          <w:b/>
          <w:bCs/>
          <w:color w:val="0B3E16"/>
        </w:rPr>
        <w:t>Membership type</w:t>
      </w:r>
      <w:r w:rsidR="00C45210">
        <w:rPr>
          <w:b/>
          <w:bCs/>
          <w:color w:val="0B3E16"/>
        </w:rPr>
        <w:t xml:space="preserve">, prices are </w:t>
      </w:r>
      <w:r w:rsidR="00C45210" w:rsidRPr="00AD5672">
        <w:rPr>
          <w:b/>
          <w:bCs/>
          <w:color w:val="0B3E16"/>
        </w:rPr>
        <w:t xml:space="preserve">inclusive </w:t>
      </w:r>
      <w:r w:rsidR="00C45210">
        <w:rPr>
          <w:b/>
          <w:bCs/>
          <w:color w:val="0B3E16"/>
        </w:rPr>
        <w:t xml:space="preserve">of </w:t>
      </w:r>
      <w:r w:rsidR="00AD5672">
        <w:rPr>
          <w:b/>
          <w:bCs/>
          <w:color w:val="0B3E16"/>
        </w:rPr>
        <w:t xml:space="preserve">£5 </w:t>
      </w:r>
      <w:r w:rsidR="00C45210">
        <w:rPr>
          <w:b/>
          <w:bCs/>
          <w:color w:val="0B3E16"/>
        </w:rPr>
        <w:t>joining fee</w:t>
      </w:r>
      <w:r w:rsidR="00833E0E" w:rsidRPr="00833E0E">
        <w:rPr>
          <w:b/>
          <w:bCs/>
          <w:color w:val="0B3E16"/>
        </w:rPr>
        <w:t xml:space="preserve"> </w:t>
      </w:r>
      <w:r w:rsidRPr="00833E0E">
        <w:rPr>
          <w:b/>
          <w:bCs/>
          <w:color w:val="0B3E16"/>
        </w:rPr>
        <w:t>(please tick):</w:t>
      </w:r>
      <w:r w:rsidR="00833E0E" w:rsidRPr="00833E0E">
        <w:rPr>
          <w:b/>
          <w:bCs/>
          <w:color w:val="0B3E16"/>
        </w:rPr>
        <w:tab/>
      </w:r>
    </w:p>
    <w:p w14:paraId="331AAAA0" w14:textId="5234A94A" w:rsidR="00693994" w:rsidRDefault="00693994" w:rsidP="00951A50">
      <w:pPr>
        <w:pStyle w:val="3BodyText"/>
        <w:spacing w:before="0"/>
      </w:pPr>
      <w:r>
        <w:fldChar w:fldCharType="begin">
          <w:ffData>
            <w:name w:val="Check1"/>
            <w:enabled/>
            <w:calcOnExit w:val="0"/>
            <w:checkBox>
              <w:sizeAuto/>
              <w:default w:val="0"/>
              <w:checked w:val="0"/>
            </w:checkBox>
          </w:ffData>
        </w:fldChar>
      </w:r>
      <w:bookmarkStart w:id="0" w:name="Check1"/>
      <w:r>
        <w:instrText xml:space="preserve"> FORMCHECKBOX </w:instrText>
      </w:r>
      <w:r w:rsidR="00000000">
        <w:fldChar w:fldCharType="separate"/>
      </w:r>
      <w:r>
        <w:fldChar w:fldCharType="end"/>
      </w:r>
      <w:bookmarkEnd w:id="0"/>
      <w:r>
        <w:t xml:space="preserve"> Adult </w:t>
      </w:r>
      <w:r w:rsidRPr="009F09A1">
        <w:t xml:space="preserve">member </w:t>
      </w:r>
      <w:r w:rsidRPr="005F2158">
        <w:rPr>
          <w:i/>
          <w:iCs/>
        </w:rPr>
        <w:t>(over 18)</w:t>
      </w:r>
      <w:r w:rsidRPr="00D734DA">
        <w:rPr>
          <w:i/>
          <w:iCs/>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004E04D3">
        <w:rPr>
          <w:u w:val="dotted"/>
        </w:rPr>
        <w:tab/>
      </w:r>
      <w:r>
        <w:t>£</w:t>
      </w:r>
      <w:r w:rsidR="00FC578A">
        <w:t>40</w:t>
      </w:r>
      <w:r>
        <w:t>.00</w:t>
      </w:r>
    </w:p>
    <w:p w14:paraId="2110931E" w14:textId="5A4F6FE0" w:rsidR="00693994" w:rsidRDefault="00693994" w:rsidP="00951A50">
      <w:pPr>
        <w:pStyle w:val="3BodyText"/>
        <w:spacing w:before="0"/>
      </w:pPr>
      <w:r>
        <w:fldChar w:fldCharType="begin">
          <w:ffData>
            <w:name w:val="Check1"/>
            <w:enabled/>
            <w:calcOnExit w:val="0"/>
            <w:checkBox>
              <w:sizeAuto/>
              <w:default w:val="0"/>
              <w:checked w:val="0"/>
            </w:checkBox>
          </w:ffData>
        </w:fldChar>
      </w:r>
      <w:r>
        <w:instrText xml:space="preserve"> FORMCHECKBOX </w:instrText>
      </w:r>
      <w:r w:rsidR="00000000">
        <w:fldChar w:fldCharType="separate"/>
      </w:r>
      <w:r>
        <w:fldChar w:fldCharType="end"/>
      </w:r>
      <w:r>
        <w:t xml:space="preserve"> Junior </w:t>
      </w:r>
      <w:r w:rsidRPr="009F09A1">
        <w:t xml:space="preserve">member </w:t>
      </w:r>
      <w:r w:rsidRPr="00AD5672">
        <w:rPr>
          <w:b/>
          <w:bCs/>
          <w:i/>
          <w:iCs/>
        </w:rPr>
        <w:t>(under 18 – please give date of birth below</w:t>
      </w:r>
      <w:r w:rsidRPr="00AD5672">
        <w:rPr>
          <w:b/>
          <w:bCs/>
        </w:rPr>
        <w:t>)</w:t>
      </w:r>
      <w:r w:rsidRPr="00D734DA">
        <w:rPr>
          <w:u w:val="dotted"/>
        </w:rPr>
        <w:tab/>
      </w:r>
      <w:r w:rsidR="004E04D3">
        <w:rPr>
          <w:u w:val="dotted"/>
        </w:rPr>
        <w:tab/>
      </w:r>
      <w:r>
        <w:t>£</w:t>
      </w:r>
      <w:r w:rsidR="00833E0E">
        <w:t>2</w:t>
      </w:r>
      <w:r w:rsidR="00FC578A">
        <w:t>8</w:t>
      </w:r>
      <w:r>
        <w:t>.00</w:t>
      </w:r>
    </w:p>
    <w:p w14:paraId="7D12A1AD" w14:textId="634CC61F" w:rsidR="00AF0F72" w:rsidRDefault="00AF0F72" w:rsidP="005D54BD">
      <w:pPr>
        <w:pStyle w:val="3BodyText"/>
        <w:spacing w:before="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Family membership</w:t>
      </w:r>
      <w:r>
        <w:rPr>
          <w:i/>
          <w:iCs/>
        </w:rPr>
        <w:t>*</w:t>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Pr>
          <w:u w:val="dotted"/>
        </w:rPr>
        <w:tab/>
      </w:r>
      <w:r>
        <w:t>£</w:t>
      </w:r>
      <w:r w:rsidR="00FC578A">
        <w:t>83</w:t>
      </w:r>
      <w:r>
        <w:t>.00</w:t>
      </w:r>
    </w:p>
    <w:p w14:paraId="4ED16F98" w14:textId="77777777" w:rsidR="00AF0F72" w:rsidRPr="00951A50" w:rsidRDefault="00AF0F72" w:rsidP="00B802D0">
      <w:pPr>
        <w:pStyle w:val="3BodyText"/>
        <w:rPr>
          <w:i/>
          <w:iCs/>
          <w:color w:val="000000" w:themeColor="text1"/>
        </w:rPr>
      </w:pPr>
      <w:r>
        <w:rPr>
          <w:i/>
          <w:iCs/>
          <w:color w:val="000000" w:themeColor="text1"/>
        </w:rPr>
        <w:t>*Family memberships are for 4 people living at the same address</w:t>
      </w:r>
      <w:r w:rsidRPr="00951A50">
        <w:rPr>
          <w:i/>
          <w:iCs/>
          <w:color w:val="000000" w:themeColor="text1"/>
        </w:rPr>
        <w:t>, please give names of all members plus date of birth(s) for junior members.</w:t>
      </w:r>
    </w:p>
    <w:tbl>
      <w:tblPr>
        <w:tblStyle w:val="TableGrid"/>
        <w:tblW w:w="9351" w:type="dxa"/>
        <w:tblLook w:val="04A0" w:firstRow="1" w:lastRow="0" w:firstColumn="1" w:lastColumn="0" w:noHBand="0" w:noVBand="1"/>
      </w:tblPr>
      <w:tblGrid>
        <w:gridCol w:w="1696"/>
        <w:gridCol w:w="4531"/>
        <w:gridCol w:w="1139"/>
        <w:gridCol w:w="1985"/>
      </w:tblGrid>
      <w:tr w:rsidR="00833E0E" w:rsidRPr="00181D06" w14:paraId="42A781EA" w14:textId="77777777" w:rsidTr="00951A50">
        <w:tc>
          <w:tcPr>
            <w:tcW w:w="9351" w:type="dxa"/>
            <w:gridSpan w:val="4"/>
            <w:shd w:val="clear" w:color="auto" w:fill="0B3E16"/>
            <w:tcMar>
              <w:top w:w="85" w:type="dxa"/>
              <w:left w:w="85" w:type="dxa"/>
              <w:bottom w:w="85" w:type="dxa"/>
              <w:right w:w="85" w:type="dxa"/>
            </w:tcMar>
          </w:tcPr>
          <w:p w14:paraId="068F4DC7" w14:textId="32FD65E8" w:rsidR="00833E0E" w:rsidRDefault="00833E0E" w:rsidP="00951A50">
            <w:pPr>
              <w:pStyle w:val="3BodyText"/>
              <w:spacing w:before="0" w:after="0"/>
              <w:rPr>
                <w:rFonts w:cstheme="minorHAnsi"/>
                <w:color w:val="595959" w:themeColor="text2" w:themeTint="A6"/>
              </w:rPr>
            </w:pPr>
            <w:r w:rsidRPr="00833E0E">
              <w:rPr>
                <w:b/>
                <w:color w:val="FFFFFF" w:themeColor="background2"/>
              </w:rPr>
              <w:t>I wish to join the New Forest Pony Enthusiasts Club</w:t>
            </w:r>
            <w:r>
              <w:rPr>
                <w:b/>
                <w:color w:val="FFFFFF" w:themeColor="background2"/>
              </w:rPr>
              <w:t>:</w:t>
            </w:r>
          </w:p>
        </w:tc>
      </w:tr>
      <w:tr w:rsidR="00833E0E" w:rsidRPr="00181D06" w14:paraId="5888D77F" w14:textId="77777777" w:rsidTr="00AD5672">
        <w:trPr>
          <w:trHeight w:val="898"/>
        </w:trPr>
        <w:tc>
          <w:tcPr>
            <w:tcW w:w="1696" w:type="dxa"/>
            <w:tcMar>
              <w:top w:w="85" w:type="dxa"/>
              <w:left w:w="85" w:type="dxa"/>
              <w:bottom w:w="85" w:type="dxa"/>
              <w:right w:w="85" w:type="dxa"/>
            </w:tcMar>
          </w:tcPr>
          <w:p w14:paraId="0A46AE6B" w14:textId="77777777" w:rsidR="00FC578A" w:rsidRDefault="00FC578A" w:rsidP="00951A50">
            <w:pPr>
              <w:pStyle w:val="3BodyText"/>
              <w:spacing w:before="0" w:after="0"/>
              <w:rPr>
                <w:b/>
                <w:bCs/>
              </w:rPr>
            </w:pPr>
          </w:p>
          <w:p w14:paraId="31B52654" w14:textId="2FC3EC22" w:rsidR="00833E0E" w:rsidRPr="00181D06" w:rsidRDefault="00833E0E" w:rsidP="00951A50">
            <w:pPr>
              <w:pStyle w:val="3BodyText"/>
              <w:spacing w:before="0" w:after="0"/>
              <w:rPr>
                <w:i/>
                <w:iCs/>
              </w:rPr>
            </w:pPr>
            <w:r w:rsidRPr="00181D06">
              <w:rPr>
                <w:b/>
                <w:bCs/>
              </w:rPr>
              <w:t>Name</w:t>
            </w:r>
            <w:r>
              <w:rPr>
                <w:b/>
                <w:bCs/>
              </w:rPr>
              <w:t>(s)</w:t>
            </w:r>
          </w:p>
        </w:tc>
        <w:tc>
          <w:tcPr>
            <w:tcW w:w="4531" w:type="dxa"/>
            <w:tcMar>
              <w:top w:w="85" w:type="dxa"/>
              <w:left w:w="85" w:type="dxa"/>
              <w:bottom w:w="85" w:type="dxa"/>
              <w:right w:w="85" w:type="dxa"/>
            </w:tcMar>
          </w:tcPr>
          <w:p w14:paraId="6664DD82" w14:textId="77777777" w:rsidR="00833E0E" w:rsidRDefault="00833E0E"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4"/>
                  <w:enabled/>
                  <w:calcOnExit w:val="0"/>
                  <w:textInput/>
                </w:ffData>
              </w:fldChar>
            </w:r>
            <w:bookmarkStart w:id="1" w:name="Text4"/>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fldChar w:fldCharType="end"/>
            </w:r>
          </w:p>
          <w:p w14:paraId="2F6BD6BF" w14:textId="60D5AC31" w:rsidR="00B802D0" w:rsidRDefault="00B802D0" w:rsidP="00951A50">
            <w:pPr>
              <w:pStyle w:val="3BodyText"/>
              <w:spacing w:before="0" w:after="0"/>
              <w:rPr>
                <w:rFonts w:cstheme="minorHAnsi"/>
                <w:color w:val="595959" w:themeColor="text2" w:themeTint="A6"/>
                <w:lang w:val="en-US"/>
              </w:rPr>
            </w:pPr>
          </w:p>
          <w:p w14:paraId="1895B34C" w14:textId="77777777" w:rsidR="00B802D0" w:rsidRDefault="00B802D0" w:rsidP="00951A50">
            <w:pPr>
              <w:pStyle w:val="3BodyText"/>
              <w:spacing w:before="0" w:after="0"/>
              <w:rPr>
                <w:rFonts w:cstheme="minorHAnsi"/>
                <w:color w:val="595959" w:themeColor="text2" w:themeTint="A6"/>
                <w:lang w:val="en-US"/>
              </w:rPr>
            </w:pPr>
          </w:p>
          <w:p w14:paraId="013C37E3" w14:textId="741D9F0E" w:rsidR="00B802D0" w:rsidRPr="003A6358" w:rsidRDefault="00B802D0" w:rsidP="00951A50">
            <w:pPr>
              <w:pStyle w:val="3BodyText"/>
              <w:spacing w:before="0" w:after="0"/>
              <w:rPr>
                <w:rFonts w:ascii="Cambria" w:eastAsia="Cambria" w:hAnsi="Cambria" w:cstheme="minorHAnsi"/>
                <w:color w:val="595959" w:themeColor="text2" w:themeTint="A6"/>
                <w:szCs w:val="24"/>
                <w:lang w:val="en-US"/>
              </w:rPr>
            </w:pPr>
          </w:p>
        </w:tc>
        <w:tc>
          <w:tcPr>
            <w:tcW w:w="1139" w:type="dxa"/>
          </w:tcPr>
          <w:p w14:paraId="7E38BCC1" w14:textId="2543A955" w:rsidR="00833E0E" w:rsidRPr="003A6358" w:rsidRDefault="00FC578A" w:rsidP="00951A50">
            <w:pPr>
              <w:pStyle w:val="3BodyText"/>
              <w:spacing w:before="0" w:after="0"/>
              <w:rPr>
                <w:rFonts w:ascii="Cambria" w:eastAsia="Cambria" w:hAnsi="Cambria" w:cstheme="minorHAnsi"/>
                <w:color w:val="595959" w:themeColor="text2" w:themeTint="A6"/>
                <w:szCs w:val="24"/>
                <w:lang w:val="en-US"/>
              </w:rPr>
            </w:pPr>
            <w:r>
              <w:rPr>
                <w:b/>
                <w:bCs/>
              </w:rPr>
              <w:t xml:space="preserve">Junior </w:t>
            </w:r>
            <w:r w:rsidR="00833E0E">
              <w:rPr>
                <w:b/>
                <w:bCs/>
              </w:rPr>
              <w:t>D.</w:t>
            </w:r>
            <w:r>
              <w:rPr>
                <w:b/>
                <w:bCs/>
              </w:rPr>
              <w:t>O.B</w:t>
            </w:r>
          </w:p>
        </w:tc>
        <w:bookmarkEnd w:id="1"/>
        <w:tc>
          <w:tcPr>
            <w:tcW w:w="1985" w:type="dxa"/>
          </w:tcPr>
          <w:p w14:paraId="0D8C403B" w14:textId="60E98D7A" w:rsidR="00833E0E" w:rsidRPr="003A6358" w:rsidRDefault="009A5370" w:rsidP="00951A50">
            <w:pPr>
              <w:pStyle w:val="3BodyText"/>
              <w:spacing w:before="0" w:after="0"/>
              <w:rPr>
                <w:rFonts w:ascii="Cambria" w:eastAsia="Cambria" w:hAnsi="Cambria" w:cstheme="minorHAnsi"/>
                <w:color w:val="595959" w:themeColor="text2" w:themeTint="A6"/>
                <w:szCs w:val="24"/>
                <w:lang w:val="en-US"/>
              </w:rPr>
            </w:pPr>
            <w:r>
              <w:rPr>
                <w:rFonts w:ascii="Cambria" w:eastAsia="Cambria" w:hAnsi="Cambria" w:cstheme="minorHAnsi"/>
                <w:color w:val="595959" w:themeColor="text2" w:themeTint="A6"/>
                <w:szCs w:val="24"/>
                <w:lang w:val="en-US"/>
              </w:rPr>
              <w:fldChar w:fldCharType="begin">
                <w:ffData>
                  <w:name w:val="Text11"/>
                  <w:enabled/>
                  <w:calcOnExit w:val="0"/>
                  <w:textInput/>
                </w:ffData>
              </w:fldChar>
            </w:r>
            <w:bookmarkStart w:id="2" w:name="Text11"/>
            <w:r>
              <w:rPr>
                <w:rFonts w:ascii="Cambria" w:eastAsia="Cambria" w:hAnsi="Cambria" w:cstheme="minorHAnsi"/>
                <w:color w:val="595959" w:themeColor="text2" w:themeTint="A6"/>
                <w:szCs w:val="24"/>
                <w:lang w:val="en-US"/>
              </w:rPr>
              <w:instrText xml:space="preserve"> FORMTEXT </w:instrText>
            </w:r>
            <w:r>
              <w:rPr>
                <w:rFonts w:ascii="Cambria" w:eastAsia="Cambria" w:hAnsi="Cambria" w:cstheme="minorHAnsi"/>
                <w:color w:val="595959" w:themeColor="text2" w:themeTint="A6"/>
                <w:szCs w:val="24"/>
                <w:lang w:val="en-US"/>
              </w:rPr>
            </w:r>
            <w:r>
              <w:rPr>
                <w:rFonts w:ascii="Cambria" w:eastAsia="Cambria" w:hAnsi="Cambria" w:cstheme="minorHAnsi"/>
                <w:color w:val="595959" w:themeColor="text2" w:themeTint="A6"/>
                <w:szCs w:val="24"/>
                <w:lang w:val="en-US"/>
              </w:rPr>
              <w:fldChar w:fldCharType="separate"/>
            </w:r>
            <w:r>
              <w:rPr>
                <w:rFonts w:ascii="Cambria" w:eastAsia="Cambria" w:hAnsi="Cambria" w:cstheme="minorHAnsi"/>
                <w:noProof/>
                <w:color w:val="595959" w:themeColor="text2" w:themeTint="A6"/>
                <w:szCs w:val="24"/>
                <w:lang w:val="en-US"/>
              </w:rPr>
              <w:t> </w:t>
            </w:r>
            <w:r>
              <w:rPr>
                <w:rFonts w:ascii="Cambria" w:eastAsia="Cambria" w:hAnsi="Cambria" w:cstheme="minorHAnsi"/>
                <w:noProof/>
                <w:color w:val="595959" w:themeColor="text2" w:themeTint="A6"/>
                <w:szCs w:val="24"/>
                <w:lang w:val="en-US"/>
              </w:rPr>
              <w:t> </w:t>
            </w:r>
            <w:r>
              <w:rPr>
                <w:rFonts w:ascii="Cambria" w:eastAsia="Cambria" w:hAnsi="Cambria" w:cstheme="minorHAnsi"/>
                <w:noProof/>
                <w:color w:val="595959" w:themeColor="text2" w:themeTint="A6"/>
                <w:szCs w:val="24"/>
                <w:lang w:val="en-US"/>
              </w:rPr>
              <w:t> </w:t>
            </w:r>
            <w:r>
              <w:rPr>
                <w:rFonts w:ascii="Cambria" w:eastAsia="Cambria" w:hAnsi="Cambria" w:cstheme="minorHAnsi"/>
                <w:noProof/>
                <w:color w:val="595959" w:themeColor="text2" w:themeTint="A6"/>
                <w:szCs w:val="24"/>
                <w:lang w:val="en-US"/>
              </w:rPr>
              <w:t> </w:t>
            </w:r>
            <w:r>
              <w:rPr>
                <w:rFonts w:ascii="Cambria" w:eastAsia="Cambria" w:hAnsi="Cambria" w:cstheme="minorHAnsi"/>
                <w:noProof/>
                <w:color w:val="595959" w:themeColor="text2" w:themeTint="A6"/>
                <w:szCs w:val="24"/>
                <w:lang w:val="en-US"/>
              </w:rPr>
              <w:t> </w:t>
            </w:r>
            <w:r>
              <w:rPr>
                <w:rFonts w:ascii="Cambria" w:eastAsia="Cambria" w:hAnsi="Cambria" w:cstheme="minorHAnsi"/>
                <w:color w:val="595959" w:themeColor="text2" w:themeTint="A6"/>
                <w:szCs w:val="24"/>
                <w:lang w:val="en-US"/>
              </w:rPr>
              <w:fldChar w:fldCharType="end"/>
            </w:r>
            <w:bookmarkEnd w:id="2"/>
          </w:p>
        </w:tc>
      </w:tr>
      <w:tr w:rsidR="00833E0E" w:rsidRPr="00181D06" w14:paraId="05D77D0C" w14:textId="77777777" w:rsidTr="00951A50">
        <w:trPr>
          <w:trHeight w:val="20"/>
        </w:trPr>
        <w:tc>
          <w:tcPr>
            <w:tcW w:w="1696" w:type="dxa"/>
            <w:tcMar>
              <w:top w:w="85" w:type="dxa"/>
              <w:left w:w="85" w:type="dxa"/>
              <w:bottom w:w="85" w:type="dxa"/>
              <w:right w:w="85" w:type="dxa"/>
            </w:tcMar>
          </w:tcPr>
          <w:p w14:paraId="0D1B14B2" w14:textId="5878E022" w:rsidR="00833E0E" w:rsidRDefault="00833E0E" w:rsidP="00951A50">
            <w:pPr>
              <w:pStyle w:val="3BodyText"/>
              <w:spacing w:before="0" w:after="0"/>
              <w:rPr>
                <w:b/>
                <w:bCs/>
              </w:rPr>
            </w:pPr>
            <w:r>
              <w:rPr>
                <w:b/>
                <w:bCs/>
              </w:rPr>
              <w:t>Email</w:t>
            </w:r>
          </w:p>
        </w:tc>
        <w:tc>
          <w:tcPr>
            <w:tcW w:w="7655" w:type="dxa"/>
            <w:gridSpan w:val="3"/>
            <w:tcMar>
              <w:top w:w="85" w:type="dxa"/>
              <w:left w:w="85" w:type="dxa"/>
              <w:bottom w:w="85" w:type="dxa"/>
              <w:right w:w="85" w:type="dxa"/>
            </w:tcMar>
          </w:tcPr>
          <w:p w14:paraId="62F5AC15" w14:textId="3756F239" w:rsidR="00833E0E" w:rsidRDefault="009A5370"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12"/>
                  <w:enabled/>
                  <w:calcOnExit w:val="0"/>
                  <w:textInput/>
                </w:ffData>
              </w:fldChar>
            </w:r>
            <w:bookmarkStart w:id="3" w:name="Text12"/>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bookmarkEnd w:id="3"/>
          </w:p>
        </w:tc>
      </w:tr>
      <w:tr w:rsidR="00693994" w:rsidRPr="00181D06" w14:paraId="437EDC37" w14:textId="77777777" w:rsidTr="00FC578A">
        <w:trPr>
          <w:trHeight w:val="913"/>
        </w:trPr>
        <w:tc>
          <w:tcPr>
            <w:tcW w:w="1696" w:type="dxa"/>
            <w:tcMar>
              <w:top w:w="85" w:type="dxa"/>
              <w:left w:w="85" w:type="dxa"/>
              <w:bottom w:w="85" w:type="dxa"/>
              <w:right w:w="85" w:type="dxa"/>
            </w:tcMar>
          </w:tcPr>
          <w:p w14:paraId="3CE0A465" w14:textId="77777777" w:rsidR="00FC578A" w:rsidRDefault="00FC578A" w:rsidP="00951A50">
            <w:pPr>
              <w:pStyle w:val="3BodyText"/>
              <w:spacing w:before="0" w:after="0"/>
              <w:rPr>
                <w:b/>
                <w:bCs/>
              </w:rPr>
            </w:pPr>
          </w:p>
          <w:p w14:paraId="14C00898" w14:textId="542F7D24" w:rsidR="00693994" w:rsidRPr="00181D06" w:rsidRDefault="00693994" w:rsidP="00951A50">
            <w:pPr>
              <w:pStyle w:val="3BodyText"/>
              <w:spacing w:before="0" w:after="0"/>
              <w:rPr>
                <w:b/>
                <w:bCs/>
              </w:rPr>
            </w:pPr>
            <w:r>
              <w:rPr>
                <w:b/>
                <w:bCs/>
              </w:rPr>
              <w:t>Address</w:t>
            </w:r>
            <w:r>
              <w:rPr>
                <w:i/>
                <w:iCs/>
              </w:rPr>
              <w:t xml:space="preserve"> </w:t>
            </w:r>
          </w:p>
        </w:tc>
        <w:tc>
          <w:tcPr>
            <w:tcW w:w="7655" w:type="dxa"/>
            <w:gridSpan w:val="3"/>
            <w:tcMar>
              <w:top w:w="85" w:type="dxa"/>
              <w:left w:w="85" w:type="dxa"/>
              <w:bottom w:w="85" w:type="dxa"/>
              <w:right w:w="85" w:type="dxa"/>
            </w:tcMar>
          </w:tcPr>
          <w:p w14:paraId="26166073" w14:textId="77777777" w:rsidR="00693994" w:rsidRPr="003A6358"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5"/>
                  <w:enabled/>
                  <w:calcOnExit w:val="0"/>
                  <w:textInput/>
                </w:ffData>
              </w:fldChar>
            </w:r>
            <w:bookmarkStart w:id="4" w:name="Text5"/>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fldChar w:fldCharType="end"/>
            </w:r>
            <w:bookmarkEnd w:id="4"/>
          </w:p>
        </w:tc>
      </w:tr>
      <w:tr w:rsidR="00693994" w:rsidRPr="00181D06" w14:paraId="22CB9AC7" w14:textId="77777777" w:rsidTr="00AD5672">
        <w:tc>
          <w:tcPr>
            <w:tcW w:w="1696" w:type="dxa"/>
            <w:tcMar>
              <w:top w:w="85" w:type="dxa"/>
              <w:left w:w="85" w:type="dxa"/>
              <w:bottom w:w="85" w:type="dxa"/>
              <w:right w:w="85" w:type="dxa"/>
            </w:tcMar>
          </w:tcPr>
          <w:p w14:paraId="74D30BE9" w14:textId="77777777" w:rsidR="00693994" w:rsidRDefault="00693994" w:rsidP="00951A50">
            <w:pPr>
              <w:pStyle w:val="3BodyText"/>
              <w:spacing w:before="0" w:after="0"/>
              <w:rPr>
                <w:b/>
                <w:bCs/>
              </w:rPr>
            </w:pPr>
            <w:r>
              <w:rPr>
                <w:b/>
                <w:bCs/>
              </w:rPr>
              <w:t>Postcode</w:t>
            </w:r>
          </w:p>
        </w:tc>
        <w:tc>
          <w:tcPr>
            <w:tcW w:w="4531" w:type="dxa"/>
            <w:tcMar>
              <w:top w:w="85" w:type="dxa"/>
              <w:left w:w="85" w:type="dxa"/>
              <w:bottom w:w="85" w:type="dxa"/>
              <w:right w:w="85" w:type="dxa"/>
            </w:tcMar>
          </w:tcPr>
          <w:p w14:paraId="5F7CD2FE" w14:textId="518B1C9E" w:rsidR="00693994" w:rsidRPr="00181D06" w:rsidRDefault="009A5370"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13"/>
                  <w:enabled/>
                  <w:calcOnExit w:val="0"/>
                  <w:textInput/>
                </w:ffData>
              </w:fldChar>
            </w:r>
            <w:bookmarkStart w:id="5" w:name="Text13"/>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bookmarkEnd w:id="5"/>
            <w:r w:rsidR="00693994">
              <w:rPr>
                <w:rFonts w:cstheme="minorHAnsi"/>
                <w:color w:val="595959" w:themeColor="text2" w:themeTint="A6"/>
              </w:rPr>
              <w:fldChar w:fldCharType="begin">
                <w:ffData>
                  <w:name w:val="Text6"/>
                  <w:enabled/>
                  <w:calcOnExit w:val="0"/>
                  <w:textInput/>
                </w:ffData>
              </w:fldChar>
            </w:r>
            <w:bookmarkStart w:id="6" w:name="Text6"/>
            <w:r w:rsidR="00693994">
              <w:rPr>
                <w:rFonts w:cstheme="minorHAnsi"/>
                <w:color w:val="595959" w:themeColor="text2" w:themeTint="A6"/>
              </w:rPr>
              <w:instrText xml:space="preserve"> FORMTEXT </w:instrText>
            </w:r>
            <w:r w:rsidR="00000000">
              <w:rPr>
                <w:rFonts w:cstheme="minorHAnsi"/>
                <w:color w:val="595959" w:themeColor="text2" w:themeTint="A6"/>
              </w:rPr>
            </w:r>
            <w:r w:rsidR="00000000">
              <w:rPr>
                <w:rFonts w:cstheme="minorHAnsi"/>
                <w:color w:val="595959" w:themeColor="text2" w:themeTint="A6"/>
              </w:rPr>
              <w:fldChar w:fldCharType="separate"/>
            </w:r>
            <w:r w:rsidR="00693994">
              <w:rPr>
                <w:rFonts w:cstheme="minorHAnsi"/>
                <w:color w:val="595959" w:themeColor="text2" w:themeTint="A6"/>
              </w:rPr>
              <w:fldChar w:fldCharType="end"/>
            </w:r>
            <w:bookmarkEnd w:id="6"/>
          </w:p>
        </w:tc>
        <w:tc>
          <w:tcPr>
            <w:tcW w:w="1139" w:type="dxa"/>
          </w:tcPr>
          <w:p w14:paraId="52B74319" w14:textId="1ABFA07B" w:rsidR="00693994" w:rsidRPr="00010280" w:rsidRDefault="00833E0E" w:rsidP="00951A50">
            <w:pPr>
              <w:pStyle w:val="3BodyText"/>
              <w:spacing w:before="0" w:after="0"/>
              <w:rPr>
                <w:rFonts w:cstheme="minorHAnsi"/>
                <w:b/>
                <w:bCs/>
                <w:color w:val="000000" w:themeColor="text1"/>
              </w:rPr>
            </w:pPr>
            <w:r>
              <w:rPr>
                <w:b/>
                <w:bCs/>
              </w:rPr>
              <w:t xml:space="preserve">Tel </w:t>
            </w:r>
            <w:r w:rsidR="00AD5672">
              <w:rPr>
                <w:b/>
                <w:bCs/>
              </w:rPr>
              <w:t>N</w:t>
            </w:r>
            <w:r>
              <w:rPr>
                <w:b/>
                <w:bCs/>
              </w:rPr>
              <w:t>o.</w:t>
            </w:r>
          </w:p>
        </w:tc>
        <w:tc>
          <w:tcPr>
            <w:tcW w:w="1985" w:type="dxa"/>
          </w:tcPr>
          <w:p w14:paraId="5B95F457"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9"/>
                  <w:enabled/>
                  <w:calcOnExit w:val="0"/>
                  <w:textInput/>
                </w:ffData>
              </w:fldChar>
            </w:r>
            <w:bookmarkStart w:id="7" w:name="Text9"/>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bookmarkEnd w:id="7"/>
          </w:p>
        </w:tc>
      </w:tr>
    </w:tbl>
    <w:p w14:paraId="334447A1" w14:textId="5756F538" w:rsidR="00693994" w:rsidRPr="00833E0E" w:rsidRDefault="00693994" w:rsidP="00B802D0">
      <w:pPr>
        <w:pStyle w:val="3BodyText"/>
        <w:rPr>
          <w:b/>
          <w:bCs/>
          <w:color w:val="0B3E16"/>
        </w:rPr>
      </w:pPr>
      <w:r w:rsidRPr="00833E0E">
        <w:rPr>
          <w:b/>
          <w:bCs/>
          <w:color w:val="0B3E16"/>
        </w:rPr>
        <w:t xml:space="preserve">Payment </w:t>
      </w:r>
      <w:r w:rsidR="0092787F" w:rsidRPr="00833E0E">
        <w:rPr>
          <w:b/>
          <w:bCs/>
          <w:color w:val="0B3E16"/>
        </w:rPr>
        <w:t xml:space="preserve">method </w:t>
      </w:r>
      <w:r w:rsidRPr="00833E0E">
        <w:rPr>
          <w:b/>
          <w:bCs/>
          <w:color w:val="0B3E16"/>
        </w:rPr>
        <w:t>(please tick):</w:t>
      </w:r>
    </w:p>
    <w:p w14:paraId="5D7CB43E" w14:textId="30383CDF" w:rsidR="00693994" w:rsidRDefault="00693994" w:rsidP="00951A50">
      <w:pPr>
        <w:pStyle w:val="3BodyText"/>
        <w:spacing w:before="0"/>
      </w:pPr>
      <w:r>
        <w:fldChar w:fldCharType="begin">
          <w:ffData>
            <w:name w:val="Check1"/>
            <w:enabled/>
            <w:calcOnExit w:val="0"/>
            <w:checkBox>
              <w:sizeAuto/>
              <w:default w:val="0"/>
              <w:checked w:val="0"/>
            </w:checkBox>
          </w:ffData>
        </w:fldChar>
      </w:r>
      <w:r>
        <w:instrText xml:space="preserve"> FORMCHECKBOX </w:instrText>
      </w:r>
      <w:r w:rsidR="00000000">
        <w:fldChar w:fldCharType="separate"/>
      </w:r>
      <w:r>
        <w:fldChar w:fldCharType="end"/>
      </w:r>
      <w:r>
        <w:t xml:space="preserve"> Bank transfer to NFPEC</w:t>
      </w:r>
      <w:r w:rsidR="000450D0">
        <w:t xml:space="preserve"> | </w:t>
      </w:r>
      <w:r>
        <w:t>Sort code: 30-95-32</w:t>
      </w:r>
      <w:r w:rsidR="007E6166">
        <w:t xml:space="preserve"> | </w:t>
      </w:r>
      <w:r>
        <w:t>Account no: 01195538</w:t>
      </w:r>
    </w:p>
    <w:p w14:paraId="78840755" w14:textId="4C4FBC05" w:rsidR="00AD5672" w:rsidRDefault="00AD5672" w:rsidP="00951A50">
      <w:pPr>
        <w:pStyle w:val="3BodyText"/>
        <w:spacing w:before="0"/>
      </w:pPr>
      <w:r>
        <w:t xml:space="preserve">     Payment Reference – 202</w:t>
      </w:r>
      <w:r w:rsidR="00FC578A">
        <w:t>4</w:t>
      </w:r>
      <w:r>
        <w:t>NM(Surname)</w:t>
      </w:r>
    </w:p>
    <w:p w14:paraId="141B96AD" w14:textId="69337AA9" w:rsidR="00693994" w:rsidRDefault="00693994" w:rsidP="00B802D0">
      <w:pPr>
        <w:pStyle w:val="3BodyText"/>
        <w:spacing w:before="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Cheque</w:t>
      </w:r>
      <w:r w:rsidR="007E6166">
        <w:t xml:space="preserve"> made payable to NFPEC and sent to the address </w:t>
      </w:r>
      <w:r w:rsidR="000450D0">
        <w:t>below</w:t>
      </w:r>
    </w:p>
    <w:p w14:paraId="7679FE5B" w14:textId="080AE779" w:rsidR="004E04D3" w:rsidRPr="00AD5672" w:rsidRDefault="004E04D3" w:rsidP="00951A50">
      <w:pPr>
        <w:pStyle w:val="3BodyText"/>
        <w:spacing w:before="0"/>
        <w:rPr>
          <w:sz w:val="22"/>
        </w:rPr>
      </w:pPr>
      <w:r w:rsidRPr="004E04D3">
        <w:rPr>
          <w:b/>
          <w:bCs/>
        </w:rPr>
        <w:t>Privacy</w:t>
      </w:r>
      <w:r w:rsidRPr="00AD5672">
        <w:rPr>
          <w:b/>
          <w:bCs/>
          <w:sz w:val="22"/>
        </w:rPr>
        <w:t xml:space="preserve">: </w:t>
      </w:r>
      <w:r w:rsidRPr="00AD5672">
        <w:rPr>
          <w:sz w:val="22"/>
        </w:rPr>
        <w:t>By signing up as a member, or on behalf of a junior member, of the NFPEC you confirm that we can hold your personal information in order to facilitate your membership, as per our Privacy Policy (available to download from our website</w:t>
      </w:r>
      <w:r w:rsidR="00951A50" w:rsidRPr="00AD5672">
        <w:rPr>
          <w:sz w:val="22"/>
        </w:rPr>
        <w:t xml:space="preserve"> </w:t>
      </w:r>
      <w:hyperlink r:id="rId8" w:history="1">
        <w:r w:rsidR="00951A50" w:rsidRPr="00AD5672">
          <w:rPr>
            <w:rStyle w:val="Hyperlink"/>
            <w:color w:val="0B3E16"/>
            <w:sz w:val="22"/>
          </w:rPr>
          <w:t>nfpec.weebly.com</w:t>
        </w:r>
      </w:hyperlink>
      <w:r w:rsidRPr="00AD5672">
        <w:rPr>
          <w:sz w:val="22"/>
        </w:rPr>
        <w:t xml:space="preserve">). </w:t>
      </w:r>
      <w:r w:rsidR="00264737" w:rsidRPr="00AD5672">
        <w:rPr>
          <w:sz w:val="22"/>
        </w:rPr>
        <w:br/>
      </w:r>
      <w:r w:rsidRPr="00AD5672">
        <w:rPr>
          <w:sz w:val="22"/>
        </w:rPr>
        <w:t xml:space="preserve">As we are affiliated to the British Horse Society as a British Riding Club (BRC), your personal information will be shared with them in order to fulfil your BRC membership benefits. They may share this with associates for the purpose of fulfilling your full membership benefits </w:t>
      </w:r>
      <w:r w:rsidR="00F3118D" w:rsidRPr="00AD5672">
        <w:rPr>
          <w:sz w:val="22"/>
        </w:rPr>
        <w:t>i.e.</w:t>
      </w:r>
      <w:r w:rsidRPr="00AD5672">
        <w:rPr>
          <w:sz w:val="22"/>
        </w:rPr>
        <w:t xml:space="preserve"> insurance providers. We will contact you about your membership: for example, to ensure you receive your membership benefits, to tell you about news, activities and events. This includes BRC sending you a regular magazine, email updates, information on other membership benefits, and publishing competition times and results in the public domain.</w:t>
      </w:r>
    </w:p>
    <w:p w14:paraId="7F189FC3" w14:textId="7E22A077" w:rsidR="007E6166" w:rsidRDefault="00693994" w:rsidP="00B802D0">
      <w:pPr>
        <w:pStyle w:val="3BodyText"/>
        <w:rPr>
          <w:b/>
          <w:bCs/>
          <w:color w:val="0B3E16"/>
        </w:rPr>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w:t>
      </w:r>
      <w:r w:rsidRPr="00693994">
        <w:rPr>
          <w:b/>
          <w:bCs/>
        </w:rPr>
        <w:t xml:space="preserve">Please tick to confirm that you have read and understood our Privacy Policy </w:t>
      </w:r>
      <w:r>
        <w:rPr>
          <w:b/>
          <w:bCs/>
        </w:rPr>
        <w:t xml:space="preserve">and </w:t>
      </w:r>
      <w:r w:rsidRPr="00693994">
        <w:rPr>
          <w:b/>
          <w:bCs/>
        </w:rPr>
        <w:t>that you consent to our use of your personal information</w:t>
      </w:r>
      <w:r w:rsidR="004E04D3">
        <w:rPr>
          <w:b/>
          <w:bCs/>
        </w:rPr>
        <w:t>.</w:t>
      </w:r>
    </w:p>
    <w:tbl>
      <w:tblPr>
        <w:tblStyle w:val="TableGrid"/>
        <w:tblW w:w="0" w:type="auto"/>
        <w:tblLook w:val="04A0" w:firstRow="1" w:lastRow="0" w:firstColumn="1" w:lastColumn="0" w:noHBand="0" w:noVBand="1"/>
      </w:tblPr>
      <w:tblGrid>
        <w:gridCol w:w="2405"/>
        <w:gridCol w:w="1418"/>
        <w:gridCol w:w="2671"/>
        <w:gridCol w:w="737"/>
        <w:gridCol w:w="2390"/>
      </w:tblGrid>
      <w:tr w:rsidR="00693994" w:rsidRPr="00181D06" w14:paraId="7A5B8440" w14:textId="77777777" w:rsidTr="00693994">
        <w:tc>
          <w:tcPr>
            <w:tcW w:w="2405" w:type="dxa"/>
            <w:tcMar>
              <w:top w:w="85" w:type="dxa"/>
              <w:left w:w="85" w:type="dxa"/>
              <w:bottom w:w="85" w:type="dxa"/>
              <w:right w:w="85" w:type="dxa"/>
            </w:tcMar>
          </w:tcPr>
          <w:p w14:paraId="73D66425" w14:textId="0A080FE0" w:rsidR="00693994" w:rsidRDefault="00693994" w:rsidP="00951A50">
            <w:pPr>
              <w:pStyle w:val="3BodyText"/>
              <w:spacing w:before="0" w:after="0"/>
              <w:rPr>
                <w:b/>
                <w:bCs/>
              </w:rPr>
            </w:pPr>
            <w:r>
              <w:rPr>
                <w:b/>
                <w:bCs/>
              </w:rPr>
              <w:t>Member signature</w:t>
            </w:r>
          </w:p>
        </w:tc>
        <w:tc>
          <w:tcPr>
            <w:tcW w:w="4089" w:type="dxa"/>
            <w:gridSpan w:val="2"/>
            <w:tcMar>
              <w:top w:w="85" w:type="dxa"/>
              <w:left w:w="85" w:type="dxa"/>
              <w:bottom w:w="85" w:type="dxa"/>
              <w:right w:w="85" w:type="dxa"/>
            </w:tcMar>
          </w:tcPr>
          <w:p w14:paraId="02CCC892"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6"/>
                  <w:enabled/>
                  <w:calcOnExit w:val="0"/>
                  <w:textInput/>
                </w:ffData>
              </w:fldChar>
            </w:r>
            <w:r>
              <w:rPr>
                <w:rFonts w:cstheme="minorHAnsi"/>
                <w:color w:val="595959" w:themeColor="text2" w:themeTint="A6"/>
              </w:rPr>
              <w:instrText xml:space="preserve"> FORMTEXT </w:instrText>
            </w:r>
            <w:r w:rsidR="00000000">
              <w:rPr>
                <w:rFonts w:cstheme="minorHAnsi"/>
                <w:color w:val="595959" w:themeColor="text2" w:themeTint="A6"/>
              </w:rPr>
            </w:r>
            <w:r w:rsidR="00000000">
              <w:rPr>
                <w:rFonts w:cstheme="minorHAnsi"/>
                <w:color w:val="595959" w:themeColor="text2" w:themeTint="A6"/>
              </w:rPr>
              <w:fldChar w:fldCharType="separate"/>
            </w:r>
            <w:r>
              <w:rPr>
                <w:rFonts w:cstheme="minorHAnsi"/>
                <w:color w:val="595959" w:themeColor="text2" w:themeTint="A6"/>
              </w:rPr>
              <w:fldChar w:fldCharType="end"/>
            </w:r>
          </w:p>
        </w:tc>
        <w:tc>
          <w:tcPr>
            <w:tcW w:w="737" w:type="dxa"/>
          </w:tcPr>
          <w:p w14:paraId="05373686" w14:textId="77777777" w:rsidR="00693994" w:rsidRPr="00010280" w:rsidRDefault="00693994" w:rsidP="00951A50">
            <w:pPr>
              <w:pStyle w:val="3BodyText"/>
              <w:spacing w:before="0" w:after="0"/>
              <w:rPr>
                <w:rFonts w:cstheme="minorHAnsi"/>
                <w:b/>
                <w:bCs/>
                <w:color w:val="000000" w:themeColor="text1"/>
              </w:rPr>
            </w:pPr>
            <w:r>
              <w:rPr>
                <w:rFonts w:cstheme="minorHAnsi"/>
                <w:b/>
                <w:bCs/>
                <w:color w:val="000000" w:themeColor="text1"/>
              </w:rPr>
              <w:t>Date</w:t>
            </w:r>
          </w:p>
        </w:tc>
        <w:tc>
          <w:tcPr>
            <w:tcW w:w="2390" w:type="dxa"/>
          </w:tcPr>
          <w:p w14:paraId="32336FF9"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9"/>
                  <w:enabled/>
                  <w:calcOnExit w:val="0"/>
                  <w:textInput/>
                </w:ffData>
              </w:fldChar>
            </w:r>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p>
        </w:tc>
      </w:tr>
      <w:tr w:rsidR="00693994" w:rsidRPr="00181D06" w14:paraId="7997E416" w14:textId="77777777" w:rsidTr="0072410F">
        <w:tc>
          <w:tcPr>
            <w:tcW w:w="3823" w:type="dxa"/>
            <w:gridSpan w:val="2"/>
            <w:tcMar>
              <w:top w:w="85" w:type="dxa"/>
              <w:left w:w="85" w:type="dxa"/>
              <w:bottom w:w="85" w:type="dxa"/>
              <w:right w:w="85" w:type="dxa"/>
            </w:tcMar>
          </w:tcPr>
          <w:p w14:paraId="23ED9648" w14:textId="78BC1972" w:rsidR="00693994" w:rsidRPr="007E6166" w:rsidRDefault="00693994" w:rsidP="00951A50">
            <w:pPr>
              <w:pStyle w:val="3BodyText"/>
              <w:spacing w:before="0" w:after="0"/>
              <w:rPr>
                <w:b/>
                <w:bCs/>
                <w:color w:val="000000" w:themeColor="text1"/>
              </w:rPr>
            </w:pPr>
            <w:r w:rsidRPr="00693994">
              <w:rPr>
                <w:b/>
                <w:bCs/>
                <w:color w:val="000000" w:themeColor="text1"/>
              </w:rPr>
              <w:t>Signature of Parent or Guardian</w:t>
            </w:r>
          </w:p>
        </w:tc>
        <w:tc>
          <w:tcPr>
            <w:tcW w:w="5798" w:type="dxa"/>
            <w:gridSpan w:val="3"/>
            <w:tcMar>
              <w:top w:w="85" w:type="dxa"/>
              <w:left w:w="85" w:type="dxa"/>
              <w:bottom w:w="85" w:type="dxa"/>
              <w:right w:w="85" w:type="dxa"/>
            </w:tcMar>
          </w:tcPr>
          <w:p w14:paraId="6CAB1029" w14:textId="77777777" w:rsidR="00693994" w:rsidRDefault="00693994" w:rsidP="00951A50">
            <w:pPr>
              <w:pStyle w:val="3BodyText"/>
              <w:spacing w:before="0" w:after="0"/>
              <w:rPr>
                <w:rFonts w:cstheme="minorHAnsi"/>
                <w:color w:val="595959" w:themeColor="text2" w:themeTint="A6"/>
              </w:rPr>
            </w:pPr>
          </w:p>
        </w:tc>
      </w:tr>
    </w:tbl>
    <w:p w14:paraId="3B4C78A1" w14:textId="6018BDDA" w:rsidR="007E6166" w:rsidRPr="00AD5672" w:rsidRDefault="00951A50" w:rsidP="00B802D0">
      <w:pPr>
        <w:pStyle w:val="3BodyText"/>
      </w:pPr>
      <w:r w:rsidRPr="00951A50">
        <w:rPr>
          <w:b/>
          <w:bCs/>
        </w:rPr>
        <w:t>Please return to:</w:t>
      </w:r>
      <w:r w:rsidRPr="0017778B">
        <w:t xml:space="preserve"> </w:t>
      </w:r>
      <w:r>
        <w:t>M</w:t>
      </w:r>
      <w:r w:rsidRPr="0017778B">
        <w:t>embership secretary</w:t>
      </w:r>
      <w:r w:rsidR="00AD5672">
        <w:t xml:space="preserve"> - </w:t>
      </w:r>
      <w:r w:rsidRPr="0017778B">
        <w:t>Tricia Russell</w:t>
      </w:r>
      <w:r w:rsidR="00AD5672">
        <w:t xml:space="preserve">                                               </w:t>
      </w:r>
      <w:r w:rsidRPr="0017778B">
        <w:t xml:space="preserve">Crowders, Fritham, </w:t>
      </w:r>
      <w:r>
        <w:t xml:space="preserve">Near Lyndhurst, </w:t>
      </w:r>
      <w:r w:rsidRPr="0017778B">
        <w:t>Hampshire, SO43 7HH</w:t>
      </w:r>
    </w:p>
    <w:sectPr w:rsidR="007E6166" w:rsidRPr="00AD5672" w:rsidSect="003D7F9C">
      <w:headerReference w:type="even" r:id="rId9"/>
      <w:headerReference w:type="default" r:id="rId10"/>
      <w:footerReference w:type="even" r:id="rId11"/>
      <w:footerReference w:type="default" r:id="rId12"/>
      <w:headerReference w:type="first" r:id="rId13"/>
      <w:footerReference w:type="first" r:id="rId14"/>
      <w:pgSz w:w="11899" w:h="16838" w:code="9"/>
      <w:pgMar w:top="1134" w:right="1134" w:bottom="567" w:left="1134" w:header="850" w:footer="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86B3D" w14:textId="77777777" w:rsidR="003D7F9C" w:rsidRDefault="003D7F9C">
      <w:r>
        <w:separator/>
      </w:r>
    </w:p>
  </w:endnote>
  <w:endnote w:type="continuationSeparator" w:id="0">
    <w:p w14:paraId="6A158EA9" w14:textId="77777777" w:rsidR="003D7F9C" w:rsidRDefault="003D7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C9A13" w14:textId="77777777" w:rsidR="00F7225A" w:rsidRDefault="00F7225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677FD" w14:textId="77777777" w:rsidR="00F7225A" w:rsidRDefault="00F722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35C6" w14:textId="77777777" w:rsidR="00F7225A" w:rsidRDefault="00F722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13880" w14:textId="77777777" w:rsidR="003D7F9C" w:rsidRDefault="003D7F9C">
      <w:r>
        <w:separator/>
      </w:r>
    </w:p>
  </w:footnote>
  <w:footnote w:type="continuationSeparator" w:id="0">
    <w:p w14:paraId="2E2658E1" w14:textId="77777777" w:rsidR="003D7F9C" w:rsidRDefault="003D7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B4393" w14:textId="77777777" w:rsidR="00102228" w:rsidRDefault="001022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77A2" w14:textId="22011F0A" w:rsidR="00620051" w:rsidRDefault="00951A50" w:rsidP="004E04D3">
    <w:pPr>
      <w:pStyle w:val="1Headings"/>
      <w:spacing w:before="120"/>
    </w:pPr>
    <w:r>
      <w:rPr>
        <w:noProof/>
      </w:rPr>
      <w:drawing>
        <wp:anchor distT="0" distB="0" distL="114300" distR="114300" simplePos="0" relativeHeight="251671552" behindDoc="1" locked="0" layoutInCell="1" allowOverlap="1" wp14:anchorId="0C8262E9" wp14:editId="0321E83F">
          <wp:simplePos x="0" y="0"/>
          <wp:positionH relativeFrom="column">
            <wp:posOffset>4800177</wp:posOffset>
          </wp:positionH>
          <wp:positionV relativeFrom="paragraph">
            <wp:posOffset>-100118</wp:posOffset>
          </wp:positionV>
          <wp:extent cx="1141363" cy="1141363"/>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141363" cy="1141363"/>
                  </a:xfrm>
                  <a:prstGeom prst="rect">
                    <a:avLst/>
                  </a:prstGeom>
                  <a:ln w="19050">
                    <a:noFill/>
                  </a:ln>
                </pic:spPr>
              </pic:pic>
            </a:graphicData>
          </a:graphic>
          <wp14:sizeRelH relativeFrom="page">
            <wp14:pctWidth>0</wp14:pctWidth>
          </wp14:sizeRelH>
          <wp14:sizeRelV relativeFrom="page">
            <wp14:pctHeight>0</wp14:pctHeight>
          </wp14:sizeRelV>
        </wp:anchor>
      </w:drawing>
    </w:r>
    <w:r w:rsidR="007E6166">
      <w:t>New Forest Pony Enthusiasts Club</w:t>
    </w:r>
  </w:p>
  <w:p w14:paraId="2C87EE86" w14:textId="67F0F558" w:rsidR="007E6166" w:rsidRPr="007E6166" w:rsidRDefault="00833E0E" w:rsidP="00B802D0">
    <w:pPr>
      <w:pStyle w:val="2Subheadings"/>
      <w:spacing w:after="240"/>
    </w:pPr>
    <w:r>
      <w:t>New membership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EAACD" w14:textId="58BF6AD7" w:rsidR="00E45DAD" w:rsidRDefault="00B95E2E" w:rsidP="00CD780E">
    <w:pPr>
      <w:pStyle w:val="Header"/>
      <w:tabs>
        <w:tab w:val="clear" w:pos="4320"/>
        <w:tab w:val="clear" w:pos="8640"/>
        <w:tab w:val="left" w:pos="6260"/>
      </w:tabs>
      <w:ind w:right="-8"/>
    </w:pPr>
    <w:r>
      <w:tab/>
    </w:r>
  </w:p>
  <w:p w14:paraId="2DB8276A" w14:textId="5E173059" w:rsidR="009F09A1" w:rsidRDefault="009F09A1" w:rsidP="009F09A1">
    <w:pPr>
      <w:pStyle w:val="Header"/>
      <w:tabs>
        <w:tab w:val="left" w:pos="6260"/>
      </w:tabs>
      <w:ind w:right="-8"/>
    </w:pPr>
    <w:r>
      <w:tab/>
    </w:r>
  </w:p>
  <w:p w14:paraId="23B0994E" w14:textId="32F2E60C" w:rsidR="009F09A1" w:rsidRPr="009F09A1" w:rsidRDefault="009F09A1" w:rsidP="009F09A1">
    <w:pPr>
      <w:pStyle w:val="Heading2"/>
      <w:shd w:val="clear" w:color="auto" w:fill="FFFFFF"/>
      <w:spacing w:before="480" w:after="120"/>
      <w:textAlignment w:val="center"/>
      <w:rPr>
        <w:rFonts w:ascii="Arial" w:hAnsi="Arial" w:cs="Arial"/>
        <w:b/>
        <w:bCs/>
        <w:color w:val="0B3E16"/>
        <w:sz w:val="36"/>
        <w:szCs w:val="36"/>
        <w:lang w:val="en-GB"/>
      </w:rPr>
    </w:pPr>
    <w:r w:rsidRPr="005F2158">
      <w:rPr>
        <w:rFonts w:ascii="Arial" w:hAnsi="Arial" w:cs="Arial"/>
        <w:b/>
        <w:bCs/>
        <w:noProof/>
        <w:color w:val="0B3E16"/>
        <w:sz w:val="40"/>
        <w:szCs w:val="40"/>
        <w:lang w:val="en-GB"/>
      </w:rPr>
      <w:drawing>
        <wp:anchor distT="0" distB="0" distL="114300" distR="114300" simplePos="0" relativeHeight="251670528" behindDoc="0" locked="0" layoutInCell="1" allowOverlap="1" wp14:anchorId="21D714ED" wp14:editId="286ACC01">
          <wp:simplePos x="0" y="0"/>
          <wp:positionH relativeFrom="column">
            <wp:posOffset>4879199</wp:posOffset>
          </wp:positionH>
          <wp:positionV relativeFrom="paragraph">
            <wp:posOffset>60185</wp:posOffset>
          </wp:positionV>
          <wp:extent cx="1184980" cy="11849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200200" cy="1200200"/>
                  </a:xfrm>
                  <a:prstGeom prst="rect">
                    <a:avLst/>
                  </a:prstGeom>
                </pic:spPr>
              </pic:pic>
            </a:graphicData>
          </a:graphic>
          <wp14:sizeRelH relativeFrom="page">
            <wp14:pctWidth>0</wp14:pctWidth>
          </wp14:sizeRelH>
          <wp14:sizeRelV relativeFrom="page">
            <wp14:pctHeight>0</wp14:pctHeight>
          </wp14:sizeRelV>
        </wp:anchor>
      </w:drawing>
    </w:r>
    <w:r w:rsidRPr="005F2158">
      <w:rPr>
        <w:rStyle w:val="wsite-text"/>
        <w:rFonts w:ascii="Arial" w:hAnsi="Arial" w:cs="Arial"/>
        <w:b/>
        <w:bCs/>
        <w:color w:val="0B3E16"/>
        <w:sz w:val="40"/>
        <w:szCs w:val="40"/>
      </w:rPr>
      <w:t>New Forest Pony Enthusiasts Club</w:t>
    </w:r>
  </w:p>
  <w:p w14:paraId="6DBC1DE2" w14:textId="24211A2E" w:rsidR="00B95E2E" w:rsidRPr="00010280" w:rsidRDefault="009F09A1" w:rsidP="00693994">
    <w:pPr>
      <w:pStyle w:val="NormalWeb"/>
      <w:shd w:val="clear" w:color="auto" w:fill="FFFFFF"/>
      <w:spacing w:before="0" w:beforeAutospacing="0" w:after="480" w:afterAutospacing="0"/>
      <w:textAlignment w:val="center"/>
      <w:rPr>
        <w:rFonts w:ascii="Arial" w:hAnsi="Arial" w:cs="Arial"/>
        <w:b/>
        <w:bCs/>
        <w:color w:val="508D24"/>
        <w:sz w:val="32"/>
        <w:szCs w:val="32"/>
      </w:rPr>
    </w:pPr>
    <w:r w:rsidRPr="00010280">
      <w:rPr>
        <w:rStyle w:val="wsite-text"/>
        <w:rFonts w:ascii="Arial" w:hAnsi="Arial" w:cs="Arial"/>
        <w:b/>
        <w:bCs/>
        <w:color w:val="508D24"/>
        <w:sz w:val="32"/>
        <w:szCs w:val="32"/>
      </w:rPr>
      <w:t>Promoting the breed since 19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79ED"/>
    <w:multiLevelType w:val="hybridMultilevel"/>
    <w:tmpl w:val="EC783BAC"/>
    <w:lvl w:ilvl="0" w:tplc="587CFFF2">
      <w:start w:val="1"/>
      <w:numFmt w:val="bullet"/>
      <w:lvlText w:val=""/>
      <w:lvlJc w:val="left"/>
      <w:pPr>
        <w:ind w:left="720" w:hanging="360"/>
      </w:pPr>
      <w:rPr>
        <w:rFonts w:ascii="Symbol" w:hAnsi="Symbol" w:hint="default"/>
      </w:rPr>
    </w:lvl>
    <w:lvl w:ilvl="1" w:tplc="7E40FF6A">
      <w:start w:val="1"/>
      <w:numFmt w:val="bullet"/>
      <w:pStyle w:val="7BulletPoints"/>
      <w:lvlText w:val=""/>
      <w:lvlJc w:val="left"/>
      <w:pPr>
        <w:ind w:left="1440" w:hanging="360"/>
      </w:pPr>
      <w:rPr>
        <w:rFonts w:ascii="Symbol" w:hAnsi="Symbol" w:hint="default"/>
        <w:color w:val="0677BD"/>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A50907"/>
    <w:multiLevelType w:val="hybridMultilevel"/>
    <w:tmpl w:val="65C22690"/>
    <w:lvl w:ilvl="0" w:tplc="A71C7CD8">
      <w:start w:val="1"/>
      <w:numFmt w:val="decimal"/>
      <w:pStyle w:val="8NumberedList"/>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485050662">
    <w:abstractNumId w:val="1"/>
  </w:num>
  <w:num w:numId="2" w16cid:durableId="877398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SortMethod w:val="0000"/>
  <w:documentProtection w:edit="forms" w:formatting="1" w:enforcement="1"/>
  <w:defaultTabStop w:val="720"/>
  <w:drawingGridHorizontalSpacing w:val="360"/>
  <w:drawingGridVerticalSpacing w:val="360"/>
  <w:displayHorizontalDrawingGridEvery w:val="0"/>
  <w:displayVerticalDrawingGridEvery w:val="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sbSwtDQ2NzI2tjRQ0lEKTi0uzszPAykwrgUAbDIOqSwAAAA="/>
  </w:docVars>
  <w:rsids>
    <w:rsidRoot w:val="00DE1E33"/>
    <w:rsid w:val="00004937"/>
    <w:rsid w:val="00007DE5"/>
    <w:rsid w:val="00010280"/>
    <w:rsid w:val="00023BF3"/>
    <w:rsid w:val="00033CB3"/>
    <w:rsid w:val="00041DFB"/>
    <w:rsid w:val="000450D0"/>
    <w:rsid w:val="00047E2F"/>
    <w:rsid w:val="000545C8"/>
    <w:rsid w:val="00065852"/>
    <w:rsid w:val="00073D0C"/>
    <w:rsid w:val="000941D0"/>
    <w:rsid w:val="000C1153"/>
    <w:rsid w:val="000C1E7A"/>
    <w:rsid w:val="000C3AD4"/>
    <w:rsid w:val="000C7B64"/>
    <w:rsid w:val="000C7E06"/>
    <w:rsid w:val="0010084E"/>
    <w:rsid w:val="00102228"/>
    <w:rsid w:val="00117E35"/>
    <w:rsid w:val="00120DE8"/>
    <w:rsid w:val="0013275E"/>
    <w:rsid w:val="00141C18"/>
    <w:rsid w:val="0015741A"/>
    <w:rsid w:val="00166644"/>
    <w:rsid w:val="00171243"/>
    <w:rsid w:val="0017257C"/>
    <w:rsid w:val="0017778B"/>
    <w:rsid w:val="00181D06"/>
    <w:rsid w:val="0019778C"/>
    <w:rsid w:val="001A572F"/>
    <w:rsid w:val="001A7AB6"/>
    <w:rsid w:val="001B266A"/>
    <w:rsid w:val="001C061C"/>
    <w:rsid w:val="001C3AC6"/>
    <w:rsid w:val="001C5422"/>
    <w:rsid w:val="001C6786"/>
    <w:rsid w:val="001D3C79"/>
    <w:rsid w:val="001D55AA"/>
    <w:rsid w:val="001D6846"/>
    <w:rsid w:val="001E0285"/>
    <w:rsid w:val="001F5175"/>
    <w:rsid w:val="001F7ED9"/>
    <w:rsid w:val="002029F8"/>
    <w:rsid w:val="00205A19"/>
    <w:rsid w:val="00206C6B"/>
    <w:rsid w:val="0021239C"/>
    <w:rsid w:val="00216619"/>
    <w:rsid w:val="00251933"/>
    <w:rsid w:val="002524C1"/>
    <w:rsid w:val="002534A1"/>
    <w:rsid w:val="00257762"/>
    <w:rsid w:val="00262A2A"/>
    <w:rsid w:val="00264737"/>
    <w:rsid w:val="002653C0"/>
    <w:rsid w:val="002659F2"/>
    <w:rsid w:val="00275940"/>
    <w:rsid w:val="00290FDD"/>
    <w:rsid w:val="002C66BD"/>
    <w:rsid w:val="002D06BA"/>
    <w:rsid w:val="002D0AB4"/>
    <w:rsid w:val="002D4D13"/>
    <w:rsid w:val="002E7503"/>
    <w:rsid w:val="00301531"/>
    <w:rsid w:val="00317862"/>
    <w:rsid w:val="003247F8"/>
    <w:rsid w:val="0033494B"/>
    <w:rsid w:val="0035484E"/>
    <w:rsid w:val="00354D35"/>
    <w:rsid w:val="0037275D"/>
    <w:rsid w:val="00384D37"/>
    <w:rsid w:val="003A3CC9"/>
    <w:rsid w:val="003A5D46"/>
    <w:rsid w:val="003A6358"/>
    <w:rsid w:val="003B5B8D"/>
    <w:rsid w:val="003C08ED"/>
    <w:rsid w:val="003D4B00"/>
    <w:rsid w:val="003D7F9C"/>
    <w:rsid w:val="0040037C"/>
    <w:rsid w:val="004051A7"/>
    <w:rsid w:val="00406706"/>
    <w:rsid w:val="0042725D"/>
    <w:rsid w:val="00435B24"/>
    <w:rsid w:val="00441A71"/>
    <w:rsid w:val="00450B3B"/>
    <w:rsid w:val="00461CC8"/>
    <w:rsid w:val="00466230"/>
    <w:rsid w:val="00485274"/>
    <w:rsid w:val="00485E74"/>
    <w:rsid w:val="00495F69"/>
    <w:rsid w:val="004B06CC"/>
    <w:rsid w:val="004C5433"/>
    <w:rsid w:val="004D03E0"/>
    <w:rsid w:val="004D0F93"/>
    <w:rsid w:val="004D37D7"/>
    <w:rsid w:val="004D4EFF"/>
    <w:rsid w:val="004E04D3"/>
    <w:rsid w:val="004E38EA"/>
    <w:rsid w:val="004E727E"/>
    <w:rsid w:val="004F14D2"/>
    <w:rsid w:val="004F43DA"/>
    <w:rsid w:val="004F4DE1"/>
    <w:rsid w:val="00507F74"/>
    <w:rsid w:val="00522813"/>
    <w:rsid w:val="00523624"/>
    <w:rsid w:val="00525F58"/>
    <w:rsid w:val="00527C47"/>
    <w:rsid w:val="005461BC"/>
    <w:rsid w:val="00546B6C"/>
    <w:rsid w:val="00550E33"/>
    <w:rsid w:val="00561AF9"/>
    <w:rsid w:val="00592001"/>
    <w:rsid w:val="005A7374"/>
    <w:rsid w:val="005C1272"/>
    <w:rsid w:val="005D08EB"/>
    <w:rsid w:val="005E6371"/>
    <w:rsid w:val="005E7F6F"/>
    <w:rsid w:val="005F160B"/>
    <w:rsid w:val="005F2158"/>
    <w:rsid w:val="0061253D"/>
    <w:rsid w:val="00620051"/>
    <w:rsid w:val="00631D12"/>
    <w:rsid w:val="00636870"/>
    <w:rsid w:val="0064646A"/>
    <w:rsid w:val="006549D5"/>
    <w:rsid w:val="00663A95"/>
    <w:rsid w:val="00693994"/>
    <w:rsid w:val="006A7F31"/>
    <w:rsid w:val="006C1222"/>
    <w:rsid w:val="006D1E04"/>
    <w:rsid w:val="006F2031"/>
    <w:rsid w:val="006F76FC"/>
    <w:rsid w:val="0072094D"/>
    <w:rsid w:val="00724175"/>
    <w:rsid w:val="00730A10"/>
    <w:rsid w:val="00741BF4"/>
    <w:rsid w:val="007425A7"/>
    <w:rsid w:val="00754CCC"/>
    <w:rsid w:val="0076689E"/>
    <w:rsid w:val="007673A5"/>
    <w:rsid w:val="007859C5"/>
    <w:rsid w:val="007877AC"/>
    <w:rsid w:val="007A319C"/>
    <w:rsid w:val="007B153A"/>
    <w:rsid w:val="007C30B6"/>
    <w:rsid w:val="007C330E"/>
    <w:rsid w:val="007E6166"/>
    <w:rsid w:val="007E6C34"/>
    <w:rsid w:val="007F4FDF"/>
    <w:rsid w:val="00802BB4"/>
    <w:rsid w:val="0082663C"/>
    <w:rsid w:val="00830B19"/>
    <w:rsid w:val="00833E0E"/>
    <w:rsid w:val="00857895"/>
    <w:rsid w:val="008607EF"/>
    <w:rsid w:val="00871127"/>
    <w:rsid w:val="00872BD6"/>
    <w:rsid w:val="008B314C"/>
    <w:rsid w:val="008E15BF"/>
    <w:rsid w:val="008E53F7"/>
    <w:rsid w:val="008F4FCB"/>
    <w:rsid w:val="008F64E2"/>
    <w:rsid w:val="00921809"/>
    <w:rsid w:val="00926F82"/>
    <w:rsid w:val="0092787F"/>
    <w:rsid w:val="00936756"/>
    <w:rsid w:val="00951A50"/>
    <w:rsid w:val="00953345"/>
    <w:rsid w:val="00966436"/>
    <w:rsid w:val="00966E95"/>
    <w:rsid w:val="00990FB5"/>
    <w:rsid w:val="00995096"/>
    <w:rsid w:val="00997C1B"/>
    <w:rsid w:val="009A4DAB"/>
    <w:rsid w:val="009A5370"/>
    <w:rsid w:val="009B66D3"/>
    <w:rsid w:val="009D7AD0"/>
    <w:rsid w:val="009E4078"/>
    <w:rsid w:val="009E45F2"/>
    <w:rsid w:val="009F09A1"/>
    <w:rsid w:val="00A04BC9"/>
    <w:rsid w:val="00A05B9E"/>
    <w:rsid w:val="00A169A8"/>
    <w:rsid w:val="00A20C6E"/>
    <w:rsid w:val="00A409ED"/>
    <w:rsid w:val="00A574C3"/>
    <w:rsid w:val="00A82D1C"/>
    <w:rsid w:val="00A930CA"/>
    <w:rsid w:val="00AA14DA"/>
    <w:rsid w:val="00AC2FDF"/>
    <w:rsid w:val="00AD09BF"/>
    <w:rsid w:val="00AD5672"/>
    <w:rsid w:val="00AE12A6"/>
    <w:rsid w:val="00AF0F72"/>
    <w:rsid w:val="00B01872"/>
    <w:rsid w:val="00B238AF"/>
    <w:rsid w:val="00B261B2"/>
    <w:rsid w:val="00B5468D"/>
    <w:rsid w:val="00B56A68"/>
    <w:rsid w:val="00B63341"/>
    <w:rsid w:val="00B73EFD"/>
    <w:rsid w:val="00B75A9A"/>
    <w:rsid w:val="00B802D0"/>
    <w:rsid w:val="00B82FB3"/>
    <w:rsid w:val="00B84DB8"/>
    <w:rsid w:val="00B95E2E"/>
    <w:rsid w:val="00BA38FB"/>
    <w:rsid w:val="00BB62FA"/>
    <w:rsid w:val="00BC043D"/>
    <w:rsid w:val="00BC37B5"/>
    <w:rsid w:val="00BC4C17"/>
    <w:rsid w:val="00BD47DF"/>
    <w:rsid w:val="00BD6918"/>
    <w:rsid w:val="00BD758C"/>
    <w:rsid w:val="00BE1879"/>
    <w:rsid w:val="00BF591B"/>
    <w:rsid w:val="00BF5C86"/>
    <w:rsid w:val="00C1499E"/>
    <w:rsid w:val="00C323E8"/>
    <w:rsid w:val="00C45210"/>
    <w:rsid w:val="00C5013D"/>
    <w:rsid w:val="00C60C5E"/>
    <w:rsid w:val="00C87B0E"/>
    <w:rsid w:val="00C93DA1"/>
    <w:rsid w:val="00C9479F"/>
    <w:rsid w:val="00CA68CC"/>
    <w:rsid w:val="00CD780E"/>
    <w:rsid w:val="00CE78C5"/>
    <w:rsid w:val="00D06A4F"/>
    <w:rsid w:val="00D24CE6"/>
    <w:rsid w:val="00D26721"/>
    <w:rsid w:val="00D31D76"/>
    <w:rsid w:val="00D33C6B"/>
    <w:rsid w:val="00D408BB"/>
    <w:rsid w:val="00D515FA"/>
    <w:rsid w:val="00D646FF"/>
    <w:rsid w:val="00D66B56"/>
    <w:rsid w:val="00D6722D"/>
    <w:rsid w:val="00D71122"/>
    <w:rsid w:val="00D72FB6"/>
    <w:rsid w:val="00D734DA"/>
    <w:rsid w:val="00D764CB"/>
    <w:rsid w:val="00D94994"/>
    <w:rsid w:val="00DB6380"/>
    <w:rsid w:val="00DC6298"/>
    <w:rsid w:val="00DE1E33"/>
    <w:rsid w:val="00E03F0B"/>
    <w:rsid w:val="00E15105"/>
    <w:rsid w:val="00E45DAD"/>
    <w:rsid w:val="00E50F57"/>
    <w:rsid w:val="00E52306"/>
    <w:rsid w:val="00E622F0"/>
    <w:rsid w:val="00E63096"/>
    <w:rsid w:val="00E669F0"/>
    <w:rsid w:val="00E74C2C"/>
    <w:rsid w:val="00E776FE"/>
    <w:rsid w:val="00E92DC8"/>
    <w:rsid w:val="00EA21A6"/>
    <w:rsid w:val="00EA2253"/>
    <w:rsid w:val="00EA5024"/>
    <w:rsid w:val="00EA5BD8"/>
    <w:rsid w:val="00EA5DF4"/>
    <w:rsid w:val="00EB6624"/>
    <w:rsid w:val="00EC2158"/>
    <w:rsid w:val="00EE7076"/>
    <w:rsid w:val="00F064C6"/>
    <w:rsid w:val="00F11ADD"/>
    <w:rsid w:val="00F22C2F"/>
    <w:rsid w:val="00F26292"/>
    <w:rsid w:val="00F3118D"/>
    <w:rsid w:val="00F414BF"/>
    <w:rsid w:val="00F432E8"/>
    <w:rsid w:val="00F45DE6"/>
    <w:rsid w:val="00F519B1"/>
    <w:rsid w:val="00F5254C"/>
    <w:rsid w:val="00F57A32"/>
    <w:rsid w:val="00F710BC"/>
    <w:rsid w:val="00F7225A"/>
    <w:rsid w:val="00F72888"/>
    <w:rsid w:val="00F754B1"/>
    <w:rsid w:val="00F9770D"/>
    <w:rsid w:val="00F97E1F"/>
    <w:rsid w:val="00FA05ED"/>
    <w:rsid w:val="00FA089C"/>
    <w:rsid w:val="00FA1F8D"/>
    <w:rsid w:val="00FB51FD"/>
    <w:rsid w:val="00FC1073"/>
    <w:rsid w:val="00FC411E"/>
    <w:rsid w:val="00FC578A"/>
    <w:rsid w:val="00FD01C4"/>
    <w:rsid w:val="00FD1809"/>
    <w:rsid w:val="00FD2E7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2142D4"/>
  <w14:defaultImageDpi w14:val="330"/>
  <w15:docId w15:val="{8213492E-631F-674E-B4F7-F51EE18D8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US" w:bidi="ar-SA"/>
      </w:rPr>
    </w:rPrDefault>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457443"/>
    <w:rPr>
      <w:sz w:val="24"/>
      <w:szCs w:val="24"/>
      <w:lang w:val="en-US"/>
    </w:rPr>
  </w:style>
  <w:style w:type="paragraph" w:styleId="Heading1">
    <w:name w:val="heading 1"/>
    <w:basedOn w:val="Normal"/>
    <w:next w:val="Normal"/>
    <w:link w:val="Heading1Char"/>
    <w:uiPriority w:val="9"/>
    <w:locked/>
    <w:rsid w:val="001E0285"/>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locked/>
    <w:rsid w:val="001C5422"/>
    <w:pPr>
      <w:keepNext/>
      <w:keepLines/>
      <w:spacing w:before="40"/>
      <w:outlineLvl w:val="1"/>
    </w:pPr>
    <w:rPr>
      <w:rFonts w:asciiTheme="majorHAnsi" w:eastAsiaTheme="majorEastAsia" w:hAnsiTheme="majorHAnsi" w:cstheme="majorBidi"/>
      <w:color w:val="234E85" w:themeColor="accent1" w:themeShade="BF"/>
      <w:sz w:val="26"/>
      <w:szCs w:val="26"/>
    </w:rPr>
  </w:style>
  <w:style w:type="paragraph" w:styleId="Heading3">
    <w:name w:val="heading 3"/>
    <w:basedOn w:val="Normal"/>
    <w:next w:val="Normal"/>
    <w:link w:val="Heading3Char"/>
    <w:uiPriority w:val="9"/>
    <w:unhideWhenUsed/>
    <w:locked/>
    <w:rsid w:val="001C5422"/>
    <w:pPr>
      <w:keepNext/>
      <w:keepLines/>
      <w:spacing w:before="40"/>
      <w:outlineLvl w:val="2"/>
    </w:pPr>
    <w:rPr>
      <w:rFonts w:asciiTheme="majorHAnsi" w:eastAsiaTheme="majorEastAsia" w:hAnsiTheme="majorHAnsi" w:cstheme="majorBidi"/>
      <w:color w:val="17345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384D37"/>
    <w:pPr>
      <w:tabs>
        <w:tab w:val="center" w:pos="4320"/>
        <w:tab w:val="right" w:pos="8640"/>
      </w:tabs>
    </w:pPr>
  </w:style>
  <w:style w:type="character" w:customStyle="1" w:styleId="HeaderChar">
    <w:name w:val="Header Char"/>
    <w:basedOn w:val="DefaultParagraphFont"/>
    <w:link w:val="Header"/>
    <w:uiPriority w:val="99"/>
    <w:rsid w:val="00384D37"/>
  </w:style>
  <w:style w:type="paragraph" w:styleId="Footer">
    <w:name w:val="footer"/>
    <w:basedOn w:val="Normal"/>
    <w:link w:val="FooterChar"/>
    <w:uiPriority w:val="99"/>
    <w:unhideWhenUsed/>
    <w:locked/>
    <w:rsid w:val="00384D37"/>
    <w:pPr>
      <w:tabs>
        <w:tab w:val="center" w:pos="4320"/>
        <w:tab w:val="right" w:pos="8640"/>
      </w:tabs>
    </w:pPr>
  </w:style>
  <w:style w:type="character" w:customStyle="1" w:styleId="FooterChar">
    <w:name w:val="Footer Char"/>
    <w:basedOn w:val="DefaultParagraphFont"/>
    <w:link w:val="Footer"/>
    <w:uiPriority w:val="99"/>
    <w:rsid w:val="00384D37"/>
  </w:style>
  <w:style w:type="paragraph" w:styleId="Salutation">
    <w:name w:val="Salutation"/>
    <w:basedOn w:val="Normal"/>
    <w:next w:val="Normal"/>
    <w:locked/>
    <w:rsid w:val="004A4980"/>
    <w:pPr>
      <w:spacing w:before="220" w:after="220" w:line="220" w:lineRule="atLeast"/>
    </w:pPr>
    <w:rPr>
      <w:rFonts w:ascii="Arial" w:eastAsia="Times New Roman" w:hAnsi="Arial"/>
      <w:spacing w:val="-5"/>
      <w:sz w:val="20"/>
      <w:szCs w:val="20"/>
    </w:rPr>
  </w:style>
  <w:style w:type="paragraph" w:styleId="BodyText">
    <w:name w:val="Body Text"/>
    <w:basedOn w:val="Normal"/>
    <w:locked/>
    <w:rsid w:val="004A4980"/>
    <w:pPr>
      <w:spacing w:after="220" w:line="220" w:lineRule="atLeast"/>
      <w:jc w:val="both"/>
    </w:pPr>
    <w:rPr>
      <w:rFonts w:ascii="Arial" w:eastAsia="Times New Roman" w:hAnsi="Arial"/>
      <w:spacing w:val="-5"/>
      <w:sz w:val="20"/>
      <w:szCs w:val="20"/>
    </w:rPr>
  </w:style>
  <w:style w:type="paragraph" w:styleId="Date">
    <w:name w:val="Date"/>
    <w:basedOn w:val="Normal"/>
    <w:next w:val="InsideAddressName"/>
    <w:locked/>
    <w:rsid w:val="004A4980"/>
    <w:pPr>
      <w:spacing w:after="220" w:line="220" w:lineRule="atLeast"/>
      <w:jc w:val="both"/>
    </w:pPr>
    <w:rPr>
      <w:rFonts w:ascii="Arial" w:eastAsia="Times New Roman" w:hAnsi="Arial"/>
      <w:spacing w:val="-5"/>
      <w:sz w:val="20"/>
      <w:szCs w:val="20"/>
    </w:rPr>
  </w:style>
  <w:style w:type="paragraph" w:customStyle="1" w:styleId="InsideAddress">
    <w:name w:val="Inside Address"/>
    <w:basedOn w:val="Normal"/>
    <w:locked/>
    <w:rsid w:val="004A4980"/>
    <w:pPr>
      <w:spacing w:line="220" w:lineRule="atLeast"/>
      <w:jc w:val="both"/>
    </w:pPr>
    <w:rPr>
      <w:rFonts w:ascii="Arial" w:eastAsia="Times New Roman" w:hAnsi="Arial"/>
      <w:spacing w:val="-5"/>
      <w:sz w:val="20"/>
      <w:szCs w:val="20"/>
    </w:rPr>
  </w:style>
  <w:style w:type="paragraph" w:customStyle="1" w:styleId="InsideAddressName">
    <w:name w:val="Inside Address Name"/>
    <w:basedOn w:val="InsideAddress"/>
    <w:next w:val="InsideAddress"/>
    <w:locked/>
    <w:rsid w:val="004A4980"/>
    <w:pPr>
      <w:spacing w:before="220"/>
    </w:pPr>
  </w:style>
  <w:style w:type="character" w:customStyle="1" w:styleId="Heading1Char">
    <w:name w:val="Heading 1 Char"/>
    <w:link w:val="Heading1"/>
    <w:uiPriority w:val="9"/>
    <w:rsid w:val="001E0285"/>
    <w:rPr>
      <w:rFonts w:ascii="Calibri" w:eastAsia="MS Gothic" w:hAnsi="Calibri" w:cs="Times New Roman"/>
      <w:b/>
      <w:bCs/>
      <w:kern w:val="32"/>
      <w:sz w:val="32"/>
      <w:szCs w:val="32"/>
      <w:lang w:val="en-US"/>
    </w:rPr>
  </w:style>
  <w:style w:type="paragraph" w:styleId="TOCHeading">
    <w:name w:val="TOC Heading"/>
    <w:basedOn w:val="Heading1"/>
    <w:next w:val="Normal"/>
    <w:uiPriority w:val="39"/>
    <w:unhideWhenUsed/>
    <w:locked/>
    <w:rsid w:val="001E0285"/>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semiHidden/>
    <w:unhideWhenUsed/>
    <w:locked/>
    <w:rsid w:val="001E0285"/>
    <w:pPr>
      <w:spacing w:before="120"/>
    </w:pPr>
    <w:rPr>
      <w:b/>
      <w:sz w:val="22"/>
      <w:szCs w:val="22"/>
    </w:rPr>
  </w:style>
  <w:style w:type="paragraph" w:styleId="TOC2">
    <w:name w:val="toc 2"/>
    <w:basedOn w:val="Normal"/>
    <w:next w:val="Normal"/>
    <w:autoRedefine/>
    <w:uiPriority w:val="39"/>
    <w:semiHidden/>
    <w:unhideWhenUsed/>
    <w:locked/>
    <w:rsid w:val="001E0285"/>
    <w:pPr>
      <w:ind w:left="240"/>
    </w:pPr>
    <w:rPr>
      <w:i/>
      <w:sz w:val="22"/>
      <w:szCs w:val="22"/>
    </w:rPr>
  </w:style>
  <w:style w:type="paragraph" w:styleId="TOC3">
    <w:name w:val="toc 3"/>
    <w:basedOn w:val="Normal"/>
    <w:next w:val="Normal"/>
    <w:autoRedefine/>
    <w:uiPriority w:val="39"/>
    <w:semiHidden/>
    <w:unhideWhenUsed/>
    <w:locked/>
    <w:rsid w:val="001E0285"/>
    <w:pPr>
      <w:ind w:left="480"/>
    </w:pPr>
    <w:rPr>
      <w:sz w:val="22"/>
      <w:szCs w:val="22"/>
    </w:rPr>
  </w:style>
  <w:style w:type="paragraph" w:styleId="TOC4">
    <w:name w:val="toc 4"/>
    <w:basedOn w:val="Normal"/>
    <w:next w:val="Normal"/>
    <w:autoRedefine/>
    <w:uiPriority w:val="39"/>
    <w:semiHidden/>
    <w:unhideWhenUsed/>
    <w:locked/>
    <w:rsid w:val="001E0285"/>
    <w:pPr>
      <w:ind w:left="720"/>
    </w:pPr>
    <w:rPr>
      <w:sz w:val="20"/>
      <w:szCs w:val="20"/>
    </w:rPr>
  </w:style>
  <w:style w:type="paragraph" w:styleId="TOC5">
    <w:name w:val="toc 5"/>
    <w:basedOn w:val="Normal"/>
    <w:next w:val="Normal"/>
    <w:autoRedefine/>
    <w:uiPriority w:val="39"/>
    <w:semiHidden/>
    <w:unhideWhenUsed/>
    <w:locked/>
    <w:rsid w:val="001E0285"/>
    <w:pPr>
      <w:ind w:left="960"/>
    </w:pPr>
    <w:rPr>
      <w:sz w:val="20"/>
      <w:szCs w:val="20"/>
    </w:rPr>
  </w:style>
  <w:style w:type="paragraph" w:styleId="TOC6">
    <w:name w:val="toc 6"/>
    <w:basedOn w:val="Normal"/>
    <w:next w:val="Normal"/>
    <w:autoRedefine/>
    <w:uiPriority w:val="39"/>
    <w:semiHidden/>
    <w:unhideWhenUsed/>
    <w:locked/>
    <w:rsid w:val="001E0285"/>
    <w:pPr>
      <w:ind w:left="1200"/>
    </w:pPr>
    <w:rPr>
      <w:sz w:val="20"/>
      <w:szCs w:val="20"/>
    </w:rPr>
  </w:style>
  <w:style w:type="paragraph" w:styleId="TOC7">
    <w:name w:val="toc 7"/>
    <w:basedOn w:val="Normal"/>
    <w:next w:val="Normal"/>
    <w:autoRedefine/>
    <w:uiPriority w:val="39"/>
    <w:semiHidden/>
    <w:unhideWhenUsed/>
    <w:locked/>
    <w:rsid w:val="001E0285"/>
    <w:pPr>
      <w:ind w:left="1440"/>
    </w:pPr>
    <w:rPr>
      <w:sz w:val="20"/>
      <w:szCs w:val="20"/>
    </w:rPr>
  </w:style>
  <w:style w:type="paragraph" w:styleId="TOC8">
    <w:name w:val="toc 8"/>
    <w:basedOn w:val="Normal"/>
    <w:next w:val="Normal"/>
    <w:autoRedefine/>
    <w:uiPriority w:val="39"/>
    <w:semiHidden/>
    <w:unhideWhenUsed/>
    <w:locked/>
    <w:rsid w:val="001E0285"/>
    <w:pPr>
      <w:ind w:left="1680"/>
    </w:pPr>
    <w:rPr>
      <w:sz w:val="20"/>
      <w:szCs w:val="20"/>
    </w:rPr>
  </w:style>
  <w:style w:type="paragraph" w:styleId="TOC9">
    <w:name w:val="toc 9"/>
    <w:basedOn w:val="Normal"/>
    <w:next w:val="Normal"/>
    <w:autoRedefine/>
    <w:uiPriority w:val="39"/>
    <w:semiHidden/>
    <w:unhideWhenUsed/>
    <w:locked/>
    <w:rsid w:val="001E0285"/>
    <w:pPr>
      <w:ind w:left="1920"/>
    </w:pPr>
    <w:rPr>
      <w:sz w:val="20"/>
      <w:szCs w:val="20"/>
    </w:rPr>
  </w:style>
  <w:style w:type="paragraph" w:styleId="BalloonText">
    <w:name w:val="Balloon Text"/>
    <w:basedOn w:val="Normal"/>
    <w:link w:val="BalloonTextChar"/>
    <w:uiPriority w:val="99"/>
    <w:semiHidden/>
    <w:unhideWhenUsed/>
    <w:locked/>
    <w:rsid w:val="003A3CC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3CC9"/>
    <w:rPr>
      <w:rFonts w:ascii="Lucida Grande" w:hAnsi="Lucida Grande" w:cs="Lucida Grande"/>
      <w:sz w:val="18"/>
      <w:szCs w:val="18"/>
      <w:lang w:val="en-US"/>
    </w:rPr>
  </w:style>
  <w:style w:type="character" w:styleId="Hyperlink">
    <w:name w:val="Hyperlink"/>
    <w:basedOn w:val="DefaultParagraphFont"/>
    <w:uiPriority w:val="99"/>
    <w:unhideWhenUsed/>
    <w:rsid w:val="004D4EFF"/>
    <w:rPr>
      <w:color w:val="00A6CE" w:themeColor="hyperlink"/>
      <w:u w:val="single"/>
    </w:rPr>
  </w:style>
  <w:style w:type="paragraph" w:customStyle="1" w:styleId="3BodyText">
    <w:name w:val="3 Body Text"/>
    <w:basedOn w:val="Normal"/>
    <w:link w:val="3BodyTextChar"/>
    <w:qFormat/>
    <w:rsid w:val="00872BD6"/>
    <w:pPr>
      <w:spacing w:before="120" w:after="120"/>
    </w:pPr>
    <w:rPr>
      <w:rFonts w:ascii="Arial" w:eastAsiaTheme="minorHAnsi" w:hAnsi="Arial" w:cs="Arial"/>
      <w:color w:val="0D0D0D" w:themeColor="text1" w:themeTint="F2"/>
      <w:szCs w:val="22"/>
      <w:lang w:val="en-GB"/>
    </w:rPr>
  </w:style>
  <w:style w:type="paragraph" w:customStyle="1" w:styleId="1Headings">
    <w:name w:val="1 Headings"/>
    <w:basedOn w:val="Normal"/>
    <w:next w:val="3BodyText"/>
    <w:link w:val="1HeadingsChar"/>
    <w:qFormat/>
    <w:rsid w:val="00181D06"/>
    <w:pPr>
      <w:keepNext/>
      <w:spacing w:before="240" w:after="120"/>
    </w:pPr>
    <w:rPr>
      <w:rFonts w:ascii="Arial" w:eastAsiaTheme="minorHAnsi" w:hAnsi="Arial" w:cs="Arial"/>
      <w:b/>
      <w:color w:val="0B3E16"/>
      <w:sz w:val="36"/>
      <w:szCs w:val="22"/>
      <w:lang w:val="en-GB"/>
    </w:rPr>
  </w:style>
  <w:style w:type="character" w:customStyle="1" w:styleId="3BodyTextChar">
    <w:name w:val="3 Body Text Char"/>
    <w:basedOn w:val="DefaultParagraphFont"/>
    <w:link w:val="3BodyText"/>
    <w:rsid w:val="00872BD6"/>
    <w:rPr>
      <w:rFonts w:ascii="Arial" w:eastAsiaTheme="minorHAnsi" w:hAnsi="Arial" w:cs="Arial"/>
      <w:color w:val="0D0D0D" w:themeColor="text1" w:themeTint="F2"/>
      <w:sz w:val="24"/>
      <w:szCs w:val="22"/>
    </w:rPr>
  </w:style>
  <w:style w:type="character" w:customStyle="1" w:styleId="1HeadingsChar">
    <w:name w:val="1 Headings Char"/>
    <w:basedOn w:val="DefaultParagraphFont"/>
    <w:link w:val="1Headings"/>
    <w:rsid w:val="00181D06"/>
    <w:rPr>
      <w:rFonts w:ascii="Arial" w:eastAsiaTheme="minorHAnsi" w:hAnsi="Arial" w:cs="Arial"/>
      <w:b/>
      <w:color w:val="0B3E16"/>
      <w:sz w:val="36"/>
      <w:szCs w:val="22"/>
    </w:rPr>
  </w:style>
  <w:style w:type="paragraph" w:customStyle="1" w:styleId="2Subheadings">
    <w:name w:val="2 Subheadings"/>
    <w:basedOn w:val="Normal"/>
    <w:next w:val="3BodyText"/>
    <w:link w:val="2SubheadingsChar"/>
    <w:qFormat/>
    <w:rsid w:val="00181D06"/>
    <w:pPr>
      <w:keepNext/>
      <w:spacing w:before="120" w:after="120"/>
    </w:pPr>
    <w:rPr>
      <w:rFonts w:ascii="Arial" w:eastAsiaTheme="minorHAnsi" w:hAnsi="Arial" w:cs="Arial"/>
      <w:b/>
      <w:color w:val="508D24"/>
      <w:sz w:val="28"/>
      <w:szCs w:val="22"/>
      <w:lang w:val="en-GB"/>
    </w:rPr>
  </w:style>
  <w:style w:type="paragraph" w:customStyle="1" w:styleId="8NumberedList">
    <w:name w:val="8 Numbered List"/>
    <w:basedOn w:val="3BodyText"/>
    <w:link w:val="8NumberedListChar"/>
    <w:qFormat/>
    <w:rsid w:val="00E45DAD"/>
    <w:pPr>
      <w:numPr>
        <w:numId w:val="1"/>
      </w:numPr>
      <w:spacing w:before="60" w:after="60"/>
      <w:ind w:left="527" w:hanging="357"/>
    </w:pPr>
  </w:style>
  <w:style w:type="character" w:customStyle="1" w:styleId="2SubheadingsChar">
    <w:name w:val="2 Subheadings Char"/>
    <w:basedOn w:val="DefaultParagraphFont"/>
    <w:link w:val="2Subheadings"/>
    <w:rsid w:val="00181D06"/>
    <w:rPr>
      <w:rFonts w:ascii="Arial" w:eastAsiaTheme="minorHAnsi" w:hAnsi="Arial" w:cs="Arial"/>
      <w:b/>
      <w:color w:val="508D24"/>
      <w:sz w:val="28"/>
      <w:szCs w:val="22"/>
    </w:rPr>
  </w:style>
  <w:style w:type="paragraph" w:customStyle="1" w:styleId="7BulletPoints">
    <w:name w:val="7 Bullet Points"/>
    <w:basedOn w:val="3BodyText"/>
    <w:link w:val="7BulletPointsChar"/>
    <w:qFormat/>
    <w:rsid w:val="00E45DAD"/>
    <w:pPr>
      <w:numPr>
        <w:ilvl w:val="1"/>
        <w:numId w:val="2"/>
      </w:numPr>
      <w:spacing w:before="60" w:after="60"/>
      <w:ind w:left="527" w:hanging="357"/>
    </w:pPr>
  </w:style>
  <w:style w:type="character" w:customStyle="1" w:styleId="8NumberedListChar">
    <w:name w:val="8 Numbered List Char"/>
    <w:basedOn w:val="DefaultParagraphFont"/>
    <w:link w:val="8NumberedList"/>
    <w:rsid w:val="00E45DAD"/>
    <w:rPr>
      <w:rFonts w:ascii="Arial" w:eastAsiaTheme="minorHAnsi" w:hAnsi="Arial" w:cs="Arial"/>
      <w:color w:val="0D0D0D" w:themeColor="text1" w:themeTint="F2"/>
      <w:sz w:val="22"/>
      <w:szCs w:val="22"/>
    </w:rPr>
  </w:style>
  <w:style w:type="character" w:customStyle="1" w:styleId="7BulletPointsChar">
    <w:name w:val="7 Bullet Points Char"/>
    <w:basedOn w:val="DefaultParagraphFont"/>
    <w:link w:val="7BulletPoints"/>
    <w:rsid w:val="00E45DAD"/>
    <w:rPr>
      <w:rFonts w:ascii="Arial" w:eastAsiaTheme="minorHAnsi" w:hAnsi="Arial" w:cs="Arial"/>
      <w:color w:val="0D0D0D" w:themeColor="text1" w:themeTint="F2"/>
      <w:sz w:val="22"/>
      <w:szCs w:val="22"/>
    </w:rPr>
  </w:style>
  <w:style w:type="paragraph" w:styleId="Title">
    <w:name w:val="Title"/>
    <w:basedOn w:val="Normal"/>
    <w:next w:val="Normal"/>
    <w:link w:val="TitleChar"/>
    <w:uiPriority w:val="10"/>
    <w:locked/>
    <w:rsid w:val="001C54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422"/>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1C5422"/>
    <w:rPr>
      <w:rFonts w:asciiTheme="majorHAnsi" w:eastAsiaTheme="majorEastAsia" w:hAnsiTheme="majorHAnsi" w:cstheme="majorBidi"/>
      <w:color w:val="234E85" w:themeColor="accent1" w:themeShade="BF"/>
      <w:sz w:val="26"/>
      <w:szCs w:val="26"/>
      <w:lang w:val="en-US"/>
    </w:rPr>
  </w:style>
  <w:style w:type="character" w:customStyle="1" w:styleId="Heading3Char">
    <w:name w:val="Heading 3 Char"/>
    <w:basedOn w:val="DefaultParagraphFont"/>
    <w:link w:val="Heading3"/>
    <w:uiPriority w:val="9"/>
    <w:rsid w:val="001C5422"/>
    <w:rPr>
      <w:rFonts w:asciiTheme="majorHAnsi" w:eastAsiaTheme="majorEastAsia" w:hAnsiTheme="majorHAnsi" w:cstheme="majorBidi"/>
      <w:color w:val="173458" w:themeColor="accent1" w:themeShade="7F"/>
      <w:sz w:val="24"/>
      <w:szCs w:val="24"/>
      <w:lang w:val="en-US"/>
    </w:rPr>
  </w:style>
  <w:style w:type="paragraph" w:customStyle="1" w:styleId="4BoldText">
    <w:name w:val="4 Bold Text"/>
    <w:basedOn w:val="3BodyText"/>
    <w:link w:val="4BoldTextChar"/>
    <w:qFormat/>
    <w:rsid w:val="00E45DAD"/>
    <w:rPr>
      <w:b/>
    </w:rPr>
  </w:style>
  <w:style w:type="paragraph" w:customStyle="1" w:styleId="5ItalicText">
    <w:name w:val="5 Italic Text"/>
    <w:basedOn w:val="3BodyText"/>
    <w:qFormat/>
    <w:rsid w:val="00E45DAD"/>
    <w:rPr>
      <w:i/>
    </w:rPr>
  </w:style>
  <w:style w:type="character" w:customStyle="1" w:styleId="4BoldTextChar">
    <w:name w:val="4 Bold Text Char"/>
    <w:basedOn w:val="3BodyTextChar"/>
    <w:link w:val="4BoldText"/>
    <w:rsid w:val="00E45DAD"/>
    <w:rPr>
      <w:rFonts w:ascii="Arial" w:eastAsiaTheme="minorHAnsi" w:hAnsi="Arial" w:cs="Arial"/>
      <w:b/>
      <w:color w:val="0D0D0D" w:themeColor="text1" w:themeTint="F2"/>
      <w:sz w:val="22"/>
      <w:szCs w:val="22"/>
    </w:rPr>
  </w:style>
  <w:style w:type="character" w:styleId="IntenseReference">
    <w:name w:val="Intense Reference"/>
    <w:basedOn w:val="DefaultParagraphFont"/>
    <w:uiPriority w:val="32"/>
    <w:locked/>
    <w:rsid w:val="00166644"/>
    <w:rPr>
      <w:b/>
      <w:bCs/>
      <w:smallCaps/>
      <w:color w:val="2F6AB2" w:themeColor="accent1"/>
      <w:spacing w:val="5"/>
    </w:rPr>
  </w:style>
  <w:style w:type="paragraph" w:customStyle="1" w:styleId="6AddressText">
    <w:name w:val="6 Address Text"/>
    <w:basedOn w:val="3BodyText"/>
    <w:qFormat/>
    <w:rsid w:val="00166644"/>
    <w:pPr>
      <w:spacing w:before="0"/>
    </w:pPr>
  </w:style>
  <w:style w:type="paragraph" w:customStyle="1" w:styleId="BodyText0">
    <w:name w:val="BodyText"/>
    <w:basedOn w:val="Normal"/>
    <w:link w:val="BodyTextChar"/>
    <w:rsid w:val="00141C18"/>
    <w:pPr>
      <w:spacing w:before="120" w:after="240"/>
    </w:pPr>
    <w:rPr>
      <w:rFonts w:ascii="Arial" w:eastAsiaTheme="minorHAnsi" w:hAnsi="Arial" w:cs="Arial"/>
      <w:color w:val="262626" w:themeColor="text1" w:themeTint="D9"/>
      <w:sz w:val="20"/>
      <w:szCs w:val="22"/>
      <w:lang w:val="en-GB"/>
    </w:rPr>
  </w:style>
  <w:style w:type="character" w:customStyle="1" w:styleId="BodyTextChar">
    <w:name w:val="BodyText Char"/>
    <w:basedOn w:val="DefaultParagraphFont"/>
    <w:link w:val="BodyText0"/>
    <w:rsid w:val="00141C18"/>
    <w:rPr>
      <w:rFonts w:ascii="Arial" w:eastAsiaTheme="minorHAnsi" w:hAnsi="Arial" w:cs="Arial"/>
      <w:color w:val="262626" w:themeColor="text1" w:themeTint="D9"/>
      <w:szCs w:val="22"/>
    </w:rPr>
  </w:style>
  <w:style w:type="paragraph" w:customStyle="1" w:styleId="AddressText">
    <w:name w:val="Address Text"/>
    <w:basedOn w:val="BodyText0"/>
    <w:rsid w:val="00141C18"/>
    <w:pPr>
      <w:spacing w:before="0" w:after="120"/>
    </w:pPr>
  </w:style>
  <w:style w:type="paragraph" w:customStyle="1" w:styleId="FooterBold">
    <w:name w:val="Footer Bold"/>
    <w:basedOn w:val="4BoldText"/>
    <w:rsid w:val="00B95E2E"/>
    <w:rPr>
      <w:color w:val="FFFFFF" w:themeColor="background1"/>
    </w:rPr>
  </w:style>
  <w:style w:type="table" w:styleId="TableGrid">
    <w:name w:val="Table Grid"/>
    <w:basedOn w:val="TableNormal"/>
    <w:uiPriority w:val="59"/>
    <w:locked/>
    <w:rsid w:val="0092180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locked/>
    <w:rsid w:val="00921809"/>
    <w:rPr>
      <w:color w:val="808080"/>
    </w:rPr>
  </w:style>
  <w:style w:type="character" w:customStyle="1" w:styleId="wsite-text">
    <w:name w:val="wsite-text"/>
    <w:basedOn w:val="DefaultParagraphFont"/>
    <w:rsid w:val="009F09A1"/>
  </w:style>
  <w:style w:type="paragraph" w:styleId="NormalWeb">
    <w:name w:val="Normal (Web)"/>
    <w:basedOn w:val="Normal"/>
    <w:uiPriority w:val="99"/>
    <w:unhideWhenUsed/>
    <w:locked/>
    <w:rsid w:val="009F09A1"/>
    <w:pPr>
      <w:spacing w:before="100" w:beforeAutospacing="1" w:after="100" w:afterAutospacing="1"/>
    </w:pPr>
    <w:rPr>
      <w:rFonts w:ascii="Times New Roman" w:eastAsia="Times New Roman" w:hAnsi="Times New Roman"/>
      <w:lang w:val="en-GB" w:eastAsia="en-GB"/>
    </w:rPr>
  </w:style>
  <w:style w:type="character" w:styleId="UnresolvedMention">
    <w:name w:val="Unresolved Mention"/>
    <w:basedOn w:val="DefaultParagraphFont"/>
    <w:uiPriority w:val="99"/>
    <w:semiHidden/>
    <w:unhideWhenUsed/>
    <w:rsid w:val="00181D06"/>
    <w:rPr>
      <w:color w:val="605E5C"/>
      <w:shd w:val="clear" w:color="auto" w:fill="E1DFDD"/>
    </w:rPr>
  </w:style>
  <w:style w:type="character" w:styleId="FollowedHyperlink">
    <w:name w:val="FollowedHyperlink"/>
    <w:basedOn w:val="DefaultParagraphFont"/>
    <w:uiPriority w:val="99"/>
    <w:semiHidden/>
    <w:unhideWhenUsed/>
    <w:locked/>
    <w:rsid w:val="00951A50"/>
    <w:rPr>
      <w:color w:val="00A6C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363384">
      <w:bodyDiv w:val="1"/>
      <w:marLeft w:val="0"/>
      <w:marRight w:val="0"/>
      <w:marTop w:val="0"/>
      <w:marBottom w:val="0"/>
      <w:divBdr>
        <w:top w:val="none" w:sz="0" w:space="0" w:color="auto"/>
        <w:left w:val="none" w:sz="0" w:space="0" w:color="auto"/>
        <w:bottom w:val="none" w:sz="0" w:space="0" w:color="auto"/>
        <w:right w:val="none" w:sz="0" w:space="0" w:color="auto"/>
      </w:divBdr>
    </w:div>
    <w:div w:id="405878737">
      <w:bodyDiv w:val="1"/>
      <w:marLeft w:val="0"/>
      <w:marRight w:val="0"/>
      <w:marTop w:val="0"/>
      <w:marBottom w:val="0"/>
      <w:divBdr>
        <w:top w:val="none" w:sz="0" w:space="0" w:color="auto"/>
        <w:left w:val="none" w:sz="0" w:space="0" w:color="auto"/>
        <w:bottom w:val="none" w:sz="0" w:space="0" w:color="auto"/>
        <w:right w:val="none" w:sz="0" w:space="0" w:color="auto"/>
      </w:divBdr>
    </w:div>
    <w:div w:id="478496191">
      <w:bodyDiv w:val="1"/>
      <w:marLeft w:val="0"/>
      <w:marRight w:val="0"/>
      <w:marTop w:val="0"/>
      <w:marBottom w:val="0"/>
      <w:divBdr>
        <w:top w:val="none" w:sz="0" w:space="0" w:color="auto"/>
        <w:left w:val="none" w:sz="0" w:space="0" w:color="auto"/>
        <w:bottom w:val="none" w:sz="0" w:space="0" w:color="auto"/>
        <w:right w:val="none" w:sz="0" w:space="0" w:color="auto"/>
      </w:divBdr>
    </w:div>
    <w:div w:id="624849505">
      <w:bodyDiv w:val="1"/>
      <w:marLeft w:val="0"/>
      <w:marRight w:val="0"/>
      <w:marTop w:val="0"/>
      <w:marBottom w:val="0"/>
      <w:divBdr>
        <w:top w:val="none" w:sz="0" w:space="0" w:color="auto"/>
        <w:left w:val="none" w:sz="0" w:space="0" w:color="auto"/>
        <w:bottom w:val="none" w:sz="0" w:space="0" w:color="auto"/>
        <w:right w:val="none" w:sz="0" w:space="0" w:color="auto"/>
      </w:divBdr>
    </w:div>
    <w:div w:id="879786362">
      <w:bodyDiv w:val="1"/>
      <w:marLeft w:val="0"/>
      <w:marRight w:val="0"/>
      <w:marTop w:val="0"/>
      <w:marBottom w:val="0"/>
      <w:divBdr>
        <w:top w:val="none" w:sz="0" w:space="0" w:color="auto"/>
        <w:left w:val="none" w:sz="0" w:space="0" w:color="auto"/>
        <w:bottom w:val="none" w:sz="0" w:space="0" w:color="auto"/>
        <w:right w:val="none" w:sz="0" w:space="0" w:color="auto"/>
      </w:divBdr>
    </w:div>
    <w:div w:id="1882741371">
      <w:bodyDiv w:val="1"/>
      <w:marLeft w:val="0"/>
      <w:marRight w:val="0"/>
      <w:marTop w:val="0"/>
      <w:marBottom w:val="0"/>
      <w:divBdr>
        <w:top w:val="none" w:sz="0" w:space="0" w:color="auto"/>
        <w:left w:val="none" w:sz="0" w:space="0" w:color="auto"/>
        <w:bottom w:val="none" w:sz="0" w:space="0" w:color="auto"/>
        <w:right w:val="none" w:sz="0" w:space="0" w:color="auto"/>
      </w:divBdr>
    </w:div>
    <w:div w:id="1893272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fpec.weebly.com/abou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Volumes/public/MHG%20Logos%20and%20Branding/Word%20Templates/MAIN%20Millbrook%20Healthcare%20Document%20Template/Millbrook%20Healthcare%20Document%20TEMPLATE.dotx" TargetMode="External"/></Relationships>
</file>

<file path=word/theme/theme1.xml><?xml version="1.0" encoding="utf-8"?>
<a:theme xmlns:a="http://schemas.openxmlformats.org/drawingml/2006/main" name="Office Theme">
  <a:themeElements>
    <a:clrScheme name="Millbrook Healthcare">
      <a:dk1>
        <a:srgbClr val="000000"/>
      </a:dk1>
      <a:lt1>
        <a:srgbClr val="FFFFFF"/>
      </a:lt1>
      <a:dk2>
        <a:srgbClr val="000000"/>
      </a:dk2>
      <a:lt2>
        <a:srgbClr val="FFFFFF"/>
      </a:lt2>
      <a:accent1>
        <a:srgbClr val="2F6AB2"/>
      </a:accent1>
      <a:accent2>
        <a:srgbClr val="2F6AB2"/>
      </a:accent2>
      <a:accent3>
        <a:srgbClr val="2F6AB2"/>
      </a:accent3>
      <a:accent4>
        <a:srgbClr val="2F6AB2"/>
      </a:accent4>
      <a:accent5>
        <a:srgbClr val="2F6AB2"/>
      </a:accent5>
      <a:accent6>
        <a:srgbClr val="2F6AB2"/>
      </a:accent6>
      <a:hlink>
        <a:srgbClr val="00A6CE"/>
      </a:hlink>
      <a:folHlink>
        <a:srgbClr val="00A6CE"/>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A93F3-6BDD-FF4E-9038-B392A73D2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llbrook Healthcare Document TEMPLATE.dotx</Template>
  <TotalTime>15</TotalTime>
  <Pages>1</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
  <Company>Millbrook Healthcare Ltd</Company>
  <LinksUpToDate>false</LinksUpToDate>
  <CharactersWithSpaces>2276</CharactersWithSpaces>
  <SharedDoc>false</SharedDoc>
  <HyperlinkBase/>
  <HLinks>
    <vt:vector size="18" baseType="variant">
      <vt:variant>
        <vt:i4>2621555</vt:i4>
      </vt:variant>
      <vt:variant>
        <vt:i4>2106</vt:i4>
      </vt:variant>
      <vt:variant>
        <vt:i4>1025</vt:i4>
      </vt:variant>
      <vt:variant>
        <vt:i4>1</vt:i4>
      </vt:variant>
      <vt:variant>
        <vt:lpwstr>Millbrook-People Letter Head-1</vt:lpwstr>
      </vt:variant>
      <vt:variant>
        <vt:lpwstr/>
      </vt:variant>
      <vt:variant>
        <vt:i4>4390964</vt:i4>
      </vt:variant>
      <vt:variant>
        <vt:i4>2109</vt:i4>
      </vt:variant>
      <vt:variant>
        <vt:i4>1026</vt:i4>
      </vt:variant>
      <vt:variant>
        <vt:i4>1</vt:i4>
      </vt:variant>
      <vt:variant>
        <vt:lpwstr>Millbrook People Logo</vt:lpwstr>
      </vt:variant>
      <vt:variant>
        <vt:lpwstr/>
      </vt:variant>
      <vt:variant>
        <vt:i4>2621555</vt:i4>
      </vt:variant>
      <vt:variant>
        <vt:i4>2112</vt:i4>
      </vt:variant>
      <vt:variant>
        <vt:i4>1027</vt:i4>
      </vt:variant>
      <vt:variant>
        <vt:i4>1</vt:i4>
      </vt:variant>
      <vt:variant>
        <vt:lpwstr>Millbrook-People Letter Hea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dc:creator>
  <cp:keywords/>
  <dc:description/>
  <cp:lastModifiedBy>Ruby Hart</cp:lastModifiedBy>
  <cp:revision>11</cp:revision>
  <cp:lastPrinted>2020-05-20T11:26:00Z</cp:lastPrinted>
  <dcterms:created xsi:type="dcterms:W3CDTF">2020-12-27T16:21:00Z</dcterms:created>
  <dcterms:modified xsi:type="dcterms:W3CDTF">2023-12-20T10:07:00Z</dcterms:modified>
  <cp:category/>
</cp:coreProperties>
</file>